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CE72E2" w14:textId="188A1942" w:rsidR="00EF69EA" w:rsidRPr="00E1176F" w:rsidRDefault="00533124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 xml:space="preserve">فرض کنید 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>
        <w:rPr>
          <w:rFonts w:ascii="Times New Roman" w:hAnsi="Times New Roman" w:cs="B Nazanin" w:hint="cs"/>
          <w:szCs w:val="26"/>
          <w:rtl/>
          <w:lang w:bidi="fa-IR"/>
        </w:rPr>
        <w:t>شخص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به‌طور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هم‌زمان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هم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‌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>ها</w:t>
      </w:r>
      <w:r>
        <w:rPr>
          <w:rFonts w:ascii="Times New Roman" w:hAnsi="Times New Roman" w:cs="B Nazanin" w:hint="cs"/>
          <w:szCs w:val="26"/>
          <w:rtl/>
          <w:lang w:bidi="fa-IR"/>
        </w:rPr>
        <w:t>ی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اینترن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را از کار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اندازد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این اتفاق چگونه تاثیری در استفاده اینترنت توسط یک </w:t>
      </w:r>
      <w:r>
        <w:rPr>
          <w:rFonts w:ascii="Times New Roman" w:hAnsi="Times New Roman" w:cs="B Nazanin" w:hint="cs"/>
          <w:szCs w:val="26"/>
          <w:rtl/>
          <w:lang w:bidi="fa-IR"/>
        </w:rPr>
        <w:t>کاربر عادی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خواهد داشت؟</w:t>
      </w:r>
    </w:p>
    <w:p w14:paraId="03DA000E" w14:textId="77777777" w:rsidR="00AA2BE9" w:rsidRDefault="00AA2BE9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DEFB5C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01CE296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F2D924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252468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9695A01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9AE967A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9CFB66A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095D02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E5F6B9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DAF70C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E862B80" w14:textId="77777777" w:rsidR="00AA2BE9" w:rsidRP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B1A4C20" w14:textId="34B8DCC9" w:rsidR="00EF69EA" w:rsidRPr="00E1176F" w:rsidRDefault="00EF69EA" w:rsidP="00533124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>نرخ بیت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لازم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برای انتقال </w:t>
      </w:r>
      <w:r w:rsidR="00B71152">
        <w:rPr>
          <w:rFonts w:ascii="Times New Roman" w:hAnsi="Times New Roman" w:cs="B Nazanin"/>
          <w:szCs w:val="26"/>
          <w:rtl/>
          <w:lang w:bidi="fa-IR"/>
        </w:rPr>
        <w:t>فر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م‌های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رنگی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یک ویدئو با اندازه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۱۲۰۰*۸۰۰ پیکسل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با در نظر گرفتن اینکه هر پیکسل با 16 بیت نمایش د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شود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و هر ثانیه از 50 فریم تشکیل شده است 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>چقدر است؟</w:t>
      </w:r>
    </w:p>
    <w:p w14:paraId="7C3FCA1A" w14:textId="77777777" w:rsidR="00AA2BE9" w:rsidRDefault="00AA2BE9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ED771B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A312FE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C08596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75AE17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48887A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4C8909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9A55F30" w14:textId="77777777" w:rsidR="00AA2BE9" w:rsidRP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AE7438F" w14:textId="6544BABD" w:rsidR="00EF69EA" w:rsidRPr="00E1176F" w:rsidRDefault="00EF69EA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آیا برای یک </w:t>
      </w:r>
      <w:r w:rsidRPr="00E1176F">
        <w:rPr>
          <w:rFonts w:ascii="Times New Roman" w:hAnsi="Times New Roman" w:cs="B Nazanin"/>
          <w:szCs w:val="26"/>
          <w:lang w:bidi="fa-IR"/>
        </w:rPr>
        <w:t>ISP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معقول است مانند یک </w:t>
      </w:r>
      <w:r w:rsidRPr="00E1176F">
        <w:rPr>
          <w:rFonts w:ascii="Times New Roman" w:hAnsi="Times New Roman" w:cs="B Nazanin"/>
          <w:szCs w:val="26"/>
          <w:lang w:bidi="fa-IR"/>
        </w:rPr>
        <w:t>CDN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عمل کند؟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یعنی آیا ممکن است </w:t>
      </w:r>
      <w:r w:rsidR="00044506">
        <w:rPr>
          <w:rFonts w:ascii="Times New Roman" w:hAnsi="Times New Roman" w:cs="B Nazanin"/>
          <w:szCs w:val="26"/>
          <w:lang w:bidi="fa-IR"/>
        </w:rPr>
        <w:t>ISP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بخواهد تعدادی از محتواهای یک </w:t>
      </w:r>
      <w:r w:rsidR="00044506">
        <w:rPr>
          <w:rFonts w:ascii="Times New Roman" w:hAnsi="Times New Roman" w:cs="B Nazanin"/>
          <w:szCs w:val="26"/>
          <w:lang w:bidi="fa-IR"/>
        </w:rPr>
        <w:t>CDN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را بر روی شبکه خود ذخیره کند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>؟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این کار چه مزایا و معایبی برای آن دارد.</w:t>
      </w:r>
    </w:p>
    <w:p w14:paraId="28416751" w14:textId="77777777" w:rsidR="00AA2BE9" w:rsidRDefault="00AA2BE9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DDC9D2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3853974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8FA0D0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BD1AE91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622A3E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9F79E3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B7DFCD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B58F7E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517C049" w14:textId="101800B6" w:rsidR="00EF69EA" w:rsidRPr="00E1176F" w:rsidRDefault="00B71152" w:rsidP="0005647A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/>
          <w:szCs w:val="26"/>
          <w:rtl/>
          <w:lang w:bidi="fa-IR"/>
        </w:rPr>
        <w:t>م</w:t>
      </w:r>
      <w:r>
        <w:rPr>
          <w:rFonts w:ascii="Times New Roman" w:hAnsi="Times New Roman" w:cs="B Nazanin" w:hint="cs"/>
          <w:szCs w:val="26"/>
          <w:rtl/>
          <w:lang w:bidi="fa-IR"/>
        </w:rPr>
        <w:t>ی‌دانیم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>
        <w:rPr>
          <w:rFonts w:ascii="Times New Roman" w:hAnsi="Times New Roman" w:cs="B Nazanin"/>
          <w:szCs w:val="26"/>
          <w:rtl/>
          <w:lang w:bidi="fa-IR"/>
        </w:rPr>
        <w:t>سرو</w:t>
      </w:r>
      <w:r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533124">
        <w:rPr>
          <w:rFonts w:ascii="Times New Roman" w:hAnsi="Times New Roman" w:cs="B Nazanin"/>
          <w:szCs w:val="26"/>
          <w:lang w:bidi="fa-IR"/>
        </w:rPr>
        <w:t>DNS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هم از طریق پور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۵۳ </w:t>
      </w:r>
      <w:r w:rsidR="00EF69EA" w:rsidRPr="00E1176F">
        <w:rPr>
          <w:rFonts w:ascii="Times New Roman" w:hAnsi="Times New Roman" w:cs="B Nazanin"/>
          <w:szCs w:val="26"/>
          <w:lang w:bidi="fa-IR"/>
        </w:rPr>
        <w:t>UDP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و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هم از طریق پور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۵۳</w:t>
      </w:r>
      <w:r w:rsidR="0005647A">
        <w:rPr>
          <w:rFonts w:ascii="Times New Roman" w:hAnsi="Times New Roman" w:cs="B Nazanin"/>
          <w:szCs w:val="26"/>
          <w:lang w:bidi="fa-IR"/>
        </w:rPr>
        <w:t xml:space="preserve"> </w:t>
      </w:r>
      <w:bookmarkStart w:id="0" w:name="_GoBack"/>
      <w:bookmarkEnd w:id="0"/>
      <w:r w:rsidR="00EF69EA" w:rsidRPr="00E1176F">
        <w:rPr>
          <w:rFonts w:ascii="Times New Roman" w:hAnsi="Times New Roman" w:cs="B Nazanin"/>
          <w:szCs w:val="26"/>
          <w:lang w:bidi="fa-IR"/>
        </w:rPr>
        <w:t>TCP</w:t>
      </w:r>
      <w:r w:rsidR="0005647A">
        <w:rPr>
          <w:rFonts w:ascii="Times New Roman" w:hAnsi="Times New Roman" w:cs="B Nazanin"/>
          <w:szCs w:val="26"/>
          <w:lang w:bidi="fa-IR"/>
        </w:rPr>
        <w:t xml:space="preserve"> 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قابل دسترس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 xml:space="preserve">. توضیح دهید هر کدام کی و چرا استفاده </w:t>
      </w:r>
      <w:r>
        <w:rPr>
          <w:rFonts w:ascii="Times New Roman" w:hAnsi="Times New Roman" w:cs="B Nazanin"/>
          <w:szCs w:val="26"/>
          <w:rtl/>
          <w:lang w:bidi="fa-IR"/>
        </w:rPr>
        <w:t>م</w:t>
      </w:r>
      <w:r>
        <w:rPr>
          <w:rFonts w:ascii="Times New Roman" w:hAnsi="Times New Roman" w:cs="B Nazanin" w:hint="cs"/>
          <w:szCs w:val="26"/>
          <w:rtl/>
          <w:lang w:bidi="fa-IR"/>
        </w:rPr>
        <w:t>ی‌شوند</w:t>
      </w:r>
      <w:r w:rsidR="00EF69EA" w:rsidRPr="00E1176F">
        <w:rPr>
          <w:rFonts w:ascii="Times New Roman" w:hAnsi="Times New Roman" w:cs="B Nazanin" w:hint="cs"/>
          <w:szCs w:val="26"/>
          <w:rtl/>
          <w:lang w:bidi="fa-IR"/>
        </w:rPr>
        <w:t>؟</w:t>
      </w:r>
    </w:p>
    <w:p w14:paraId="4B386365" w14:textId="77777777" w:rsidR="00EF69EA" w:rsidRDefault="00EF69EA" w:rsidP="00EF69EA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1A819A2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8EC2654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687537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09A965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586365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8E04E7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02E624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E7C0E3C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D4A0058" w14:textId="77777777" w:rsidR="00EF69EA" w:rsidRDefault="00EF69EA" w:rsidP="00EF69EA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AFC03F7" w14:textId="77777777" w:rsidR="00EF69EA" w:rsidRPr="00EF69EA" w:rsidRDefault="00EF69EA" w:rsidP="00EF69EA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130E5F6" w14:textId="5361ED5F" w:rsidR="00EF69EA" w:rsidRPr="00533124" w:rsidRDefault="00EF69EA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یک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عامل موثر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در تاخیر روش سویچینگ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یستم </w:t>
      </w:r>
      <w:r w:rsidRPr="00533124">
        <w:rPr>
          <w:rFonts w:ascii="Times New Roman" w:hAnsi="Times New Roman" w:cs="B Nazanin"/>
          <w:szCs w:val="26"/>
          <w:lang w:bidi="fa-IR"/>
        </w:rPr>
        <w:t>store-and-forward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مدت زمانی </w:t>
      </w:r>
      <w:r w:rsidR="00CA7364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که طول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شد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تا بسته در خود سویچ ذخیره و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جلوران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CA7364">
        <w:rPr>
          <w:rFonts w:ascii="Times New Roman" w:hAnsi="Times New Roman" w:cs="B Nazanin" w:hint="cs"/>
          <w:szCs w:val="26"/>
          <w:rtl/>
          <w:lang w:bidi="fa-IR"/>
        </w:rPr>
        <w:t>شود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>.</w:t>
      </w:r>
      <w:r w:rsidR="00C91727"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اگر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ین زمان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/>
          <w:szCs w:val="26"/>
          <w:lang w:bidi="fa-IR"/>
        </w:rPr>
        <w:t>10µsec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باشد</w:t>
      </w:r>
      <w:r w:rsidR="00533124">
        <w:rPr>
          <w:rFonts w:ascii="Times New Roman" w:hAnsi="Times New Roman" w:cs="B Nazanin"/>
          <w:szCs w:val="26"/>
          <w:lang w:bidi="fa-IR"/>
        </w:rPr>
        <w:t xml:space="preserve">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آ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یا محتمل هست که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ین مقدار یک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فاکتور اساسی در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زمان </w:t>
      </w:r>
      <w:r w:rsidR="00533124">
        <w:rPr>
          <w:rFonts w:ascii="Times New Roman" w:hAnsi="Times New Roman" w:cs="B Nazanin"/>
          <w:szCs w:val="26"/>
          <w:lang w:bidi="fa-IR"/>
        </w:rPr>
        <w:t>RTT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>در یک سیستم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-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ه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مشهد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و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تهران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هست باشد؟ فرض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 xml:space="preserve"> کنید که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رعت انتشار در </w:t>
      </w:r>
      <w:r w:rsidR="00533124" w:rsidRPr="00533124">
        <w:rPr>
          <w:rFonts w:ascii="Times New Roman" w:hAnsi="Times New Roman" w:cs="B Nazanin" w:hint="cs"/>
          <w:szCs w:val="26"/>
          <w:rtl/>
          <w:lang w:bidi="fa-IR"/>
        </w:rPr>
        <w:t>سیم مسی</w:t>
      </w:r>
      <w:r w:rsidRPr="00533124">
        <w:rPr>
          <w:rFonts w:ascii="Times New Roman" w:hAnsi="Times New Roman" w:cs="B Nazanin"/>
          <w:szCs w:val="26"/>
          <w:lang w:bidi="fa-IR"/>
        </w:rPr>
        <w:t xml:space="preserve"> 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و </w:t>
      </w:r>
      <w:r w:rsidR="00B71152">
        <w:rPr>
          <w:rFonts w:ascii="Times New Roman" w:hAnsi="Times New Roman" w:cs="B Nazanin"/>
          <w:szCs w:val="26"/>
          <w:rtl/>
          <w:lang w:bidi="fa-IR"/>
        </w:rPr>
        <w:t>ف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بر</w:t>
      </w:r>
      <w:r w:rsidR="00B71152">
        <w:rPr>
          <w:rFonts w:ascii="Times New Roman" w:hAnsi="Times New Roman" w:cs="B Nazanin"/>
          <w:szCs w:val="26"/>
          <w:rtl/>
          <w:lang w:bidi="fa-IR"/>
        </w:rPr>
        <w:t xml:space="preserve"> نور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به میزان </w:t>
      </w:r>
      <w:r w:rsidRPr="00533124">
        <w:rPr>
          <w:rFonts w:ascii="Times New Roman" w:hAnsi="Times New Roman" w:cs="B Nazanin"/>
          <w:szCs w:val="26"/>
          <w:lang w:bidi="fa-IR"/>
        </w:rPr>
        <w:t>2/3</w:t>
      </w:r>
      <w:r w:rsidRPr="00533124">
        <w:rPr>
          <w:rFonts w:ascii="Times New Roman" w:hAnsi="Times New Roman" w:cs="B Nazanin" w:hint="cs"/>
          <w:szCs w:val="26"/>
          <w:rtl/>
          <w:lang w:bidi="fa-IR"/>
        </w:rPr>
        <w:t xml:space="preserve"> سرعت نور در خلا </w:t>
      </w:r>
      <w:r w:rsidR="00533124">
        <w:rPr>
          <w:rFonts w:ascii="Times New Roman" w:hAnsi="Times New Roman" w:cs="B Nazanin" w:hint="cs"/>
          <w:szCs w:val="26"/>
          <w:rtl/>
          <w:lang w:bidi="fa-IR"/>
        </w:rPr>
        <w:t>است و از تاخیر صف نیز چشم پوشی کنید.</w:t>
      </w:r>
      <w:r w:rsidR="009916BF">
        <w:rPr>
          <w:rFonts w:ascii="Times New Roman" w:hAnsi="Times New Roman" w:cs="B Nazanin" w:hint="cs"/>
          <w:szCs w:val="26"/>
          <w:rtl/>
          <w:lang w:bidi="fa-IR"/>
        </w:rPr>
        <w:t xml:space="preserve"> فرض کنید فاصله میان تهران و مشهد 900 کیلومتر است.</w:t>
      </w:r>
    </w:p>
    <w:p w14:paraId="6BF2CFED" w14:textId="77777777" w:rsidR="00EF69EA" w:rsidRDefault="00EF69EA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83AFD9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A1F9C5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9BD9392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8D2F2F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FC0175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74D53FA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C9B8E11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6A5D96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391F2DF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D1FB4D3" w14:textId="77777777" w:rsidR="00EF69EA" w:rsidRPr="00EF69EA" w:rsidRDefault="00EF69EA" w:rsidP="00EF69EA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468FB10" w14:textId="20962E45" w:rsidR="00EF69EA" w:rsidRPr="00E1176F" w:rsidRDefault="002C586F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یک سیستم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گیرنده</w:t>
      </w:r>
      <w:r w:rsidR="00923715">
        <w:rPr>
          <w:rFonts w:ascii="Times New Roman" w:hAnsi="Times New Roman" w:cs="B Nazanin" w:hint="cs"/>
          <w:szCs w:val="26"/>
          <w:rtl/>
          <w:lang w:bidi="fa-IR"/>
        </w:rPr>
        <w:t xml:space="preserve">-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923715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از شبکه </w:t>
      </w:r>
      <w:r w:rsidR="00B71152">
        <w:rPr>
          <w:rFonts w:ascii="Times New Roman" w:hAnsi="Times New Roman" w:cs="B Nazanin"/>
          <w:szCs w:val="26"/>
          <w:rtl/>
          <w:lang w:bidi="fa-IR"/>
        </w:rPr>
        <w:t>ماهواره‌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استف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د،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که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ماهواره در ارتفاع </w:t>
      </w:r>
      <w:r w:rsidRPr="00E1176F">
        <w:rPr>
          <w:rFonts w:ascii="Times New Roman" w:hAnsi="Times New Roman" w:cs="B Nazanin"/>
          <w:szCs w:val="26"/>
          <w:lang w:bidi="fa-IR"/>
        </w:rPr>
        <w:t>40,000 km</w:t>
      </w:r>
      <w:r w:rsidRPr="00E1176F">
        <w:rPr>
          <w:rFonts w:ascii="Times New Roman" w:hAnsi="Times New Roman" w:cs="B Nazanin" w:hint="cs"/>
          <w:szCs w:val="26"/>
          <w:rtl/>
          <w:lang w:bidi="fa-IR"/>
        </w:rPr>
        <w:t xml:space="preserve"> قرار دارد. </w:t>
      </w:r>
      <w:r w:rsidR="00BD1ADA">
        <w:rPr>
          <w:rFonts w:ascii="Times New Roman" w:hAnsi="Times New Roman" w:cs="B Nazanin" w:hint="cs"/>
          <w:szCs w:val="26"/>
          <w:rtl/>
          <w:lang w:bidi="fa-IR"/>
        </w:rPr>
        <w:t xml:space="preserve">با در نظر گرفتن صرفا تاخیر انتشار، زمان </w:t>
      </w:r>
      <w:r w:rsidR="00BD1ADA">
        <w:rPr>
          <w:rFonts w:ascii="Times New Roman" w:hAnsi="Times New Roman" w:cs="B Nazanin"/>
          <w:szCs w:val="26"/>
          <w:lang w:bidi="fa-IR"/>
        </w:rPr>
        <w:t>RTT</w:t>
      </w:r>
      <w:r w:rsidR="00BD1ADA">
        <w:rPr>
          <w:rFonts w:ascii="Times New Roman" w:hAnsi="Times New Roman" w:cs="B Nazanin" w:hint="cs"/>
          <w:szCs w:val="26"/>
          <w:rtl/>
          <w:lang w:bidi="fa-IR"/>
        </w:rPr>
        <w:t xml:space="preserve"> را محاسبه کنید.</w:t>
      </w:r>
    </w:p>
    <w:p w14:paraId="3C6BC915" w14:textId="77777777" w:rsidR="00733C4D" w:rsidRDefault="00733C4D" w:rsidP="00E1176F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11F468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7E18A13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27ADD5B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E8ADFD2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0B96D7B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4A9DAA2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3352F4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A627F25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9FAEBF6" w14:textId="3C79DEBD" w:rsidR="00C91727" w:rsidRPr="00E1176F" w:rsidRDefault="00F32138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>فرض کنید کاربرد شما نیاز به موارد ذکر شده د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ر </w:t>
      </w:r>
      <w:r>
        <w:rPr>
          <w:rFonts w:ascii="Times New Roman" w:hAnsi="Times New Roman" w:cs="B Nazanin" w:hint="cs"/>
          <w:szCs w:val="26"/>
          <w:rtl/>
          <w:lang w:bidi="fa-IR"/>
        </w:rPr>
        <w:t>لیست زیر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را دارد. برای هرکدام از این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موارد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کدام پروتکل لایه </w:t>
      </w:r>
      <w:r w:rsidR="00C91727" w:rsidRPr="00E1176F">
        <w:rPr>
          <w:rFonts w:ascii="Times New Roman" w:hAnsi="Times New Roman" w:cs="B Nazanin"/>
          <w:szCs w:val="26"/>
          <w:lang w:bidi="fa-IR"/>
        </w:rPr>
        <w:t>transport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(</w:t>
      </w:r>
      <w:r w:rsidR="00C91727" w:rsidRPr="00E1176F">
        <w:rPr>
          <w:rFonts w:ascii="Times New Roman" w:hAnsi="Times New Roman" w:cs="B Nazanin"/>
          <w:szCs w:val="26"/>
          <w:lang w:bidi="fa-IR"/>
        </w:rPr>
        <w:t>UDP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 یا </w:t>
      </w:r>
      <w:r w:rsidR="00C91727" w:rsidRPr="00E1176F">
        <w:rPr>
          <w:rFonts w:ascii="Times New Roman" w:hAnsi="Times New Roman" w:cs="B Nazanin"/>
          <w:szCs w:val="26"/>
          <w:lang w:bidi="fa-IR"/>
        </w:rPr>
        <w:t>TCP</w:t>
      </w:r>
      <w:r w:rsidR="00C91727" w:rsidRPr="00E1176F">
        <w:rPr>
          <w:rFonts w:ascii="Times New Roman" w:hAnsi="Times New Roman" w:cs="B Nazanin" w:hint="cs"/>
          <w:szCs w:val="26"/>
          <w:rtl/>
          <w:lang w:bidi="fa-IR"/>
        </w:rPr>
        <w:t xml:space="preserve">) 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را پیشنهاد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دهید</w:t>
      </w:r>
      <w:r>
        <w:rPr>
          <w:rFonts w:ascii="Times New Roman" w:hAnsi="Times New Roman" w:cs="B Nazanin" w:hint="cs"/>
          <w:szCs w:val="26"/>
          <w:rtl/>
          <w:lang w:bidi="fa-IR"/>
        </w:rPr>
        <w:t>؟ چرا؟</w:t>
      </w:r>
    </w:p>
    <w:p w14:paraId="313AFF7C" w14:textId="05EF6CC8" w:rsidR="00F32138" w:rsidRPr="00F32138" w:rsidRDefault="00F32138" w:rsidP="00F32138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lastRenderedPageBreak/>
        <w:t>گذردهی بالا</w:t>
      </w:r>
    </w:p>
    <w:p w14:paraId="168BA2C0" w14:textId="7E8707FA" w:rsidR="00F32138" w:rsidRPr="00F32138" w:rsidRDefault="00F32138" w:rsidP="00F32138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توانایی ارسال </w:t>
      </w:r>
      <w:r w:rsidR="00B71152">
        <w:rPr>
          <w:rFonts w:ascii="Times New Roman" w:hAnsi="Times New Roman" w:cs="B Nazanin"/>
          <w:szCs w:val="26"/>
          <w:rtl/>
          <w:lang w:bidi="fa-IR"/>
        </w:rPr>
        <w:t>پ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غام‌های</w:t>
      </w: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 بسیار بزرگ</w:t>
      </w:r>
    </w:p>
    <w:p w14:paraId="08F6F753" w14:textId="4A4576E2" w:rsidR="00C91727" w:rsidRPr="00044506" w:rsidRDefault="00F32138" w:rsidP="00044506">
      <w:pPr>
        <w:pStyle w:val="ListParagraph"/>
        <w:numPr>
          <w:ilvl w:val="0"/>
          <w:numId w:val="40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F32138">
        <w:rPr>
          <w:rFonts w:ascii="Times New Roman" w:hAnsi="Times New Roman" w:cs="B Nazanin" w:hint="cs"/>
          <w:szCs w:val="26"/>
          <w:rtl/>
          <w:lang w:bidi="fa-IR"/>
        </w:rPr>
        <w:t xml:space="preserve">ارتباط بین یک فرستنده با چند </w:t>
      </w:r>
      <w:r w:rsidR="0005647A">
        <w:rPr>
          <w:rFonts w:ascii="Times New Roman" w:hAnsi="Times New Roman" w:cs="B Nazanin"/>
          <w:szCs w:val="26"/>
          <w:rtl/>
          <w:lang w:bidi="fa-IR"/>
        </w:rPr>
        <w:t>گ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رنده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(</w:t>
      </w:r>
      <w:r w:rsidRPr="00F32138">
        <w:rPr>
          <w:rFonts w:ascii="Times New Roman" w:hAnsi="Times New Roman" w:cs="B Nazanin"/>
          <w:szCs w:val="26"/>
          <w:lang w:bidi="fa-IR"/>
        </w:rPr>
        <w:t>Multicast</w:t>
      </w:r>
      <w:r w:rsidRPr="00F32138">
        <w:rPr>
          <w:rFonts w:ascii="Times New Roman" w:hAnsi="Times New Roman" w:cs="B Nazanin" w:hint="cs"/>
          <w:szCs w:val="26"/>
          <w:rtl/>
          <w:lang w:bidi="fa-IR"/>
        </w:rPr>
        <w:t>)</w:t>
      </w:r>
    </w:p>
    <w:p w14:paraId="3BE6D2DF" w14:textId="77777777" w:rsidR="00C91727" w:rsidRDefault="00C91727" w:rsidP="00C91727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1349645" w14:textId="77777777" w:rsidR="00C91727" w:rsidRDefault="00C91727" w:rsidP="00C91727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CF45149" w14:textId="77777777" w:rsidR="00CF5157" w:rsidRDefault="00CF5157" w:rsidP="00CF5157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27F003C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D38C488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25D85AD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822B8BB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6715E614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E2868C1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F4785A2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5DE89AA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5543BA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B81BACE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7AE846C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BF0273F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071E658C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42A4E2D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5605F587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DA92C70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1E1A89D9" w14:textId="77777777" w:rsid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975A610" w14:textId="77777777" w:rsidR="00C91727" w:rsidRDefault="00C91727" w:rsidP="00C91727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E0FBC82" w14:textId="141FC424" w:rsidR="00C91727" w:rsidRPr="00CF5157" w:rsidRDefault="00273111" w:rsidP="0005647A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فرض کنید در مرورگر خود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 xml:space="preserve">بر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روی یک لینک برای 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>ب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ز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کردن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ک صفح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کلیک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آدرس </w:t>
      </w:r>
      <w:r w:rsidRPr="00CF5157">
        <w:rPr>
          <w:rFonts w:ascii="Times New Roman" w:hAnsi="Times New Roman" w:cs="B Nazanin"/>
          <w:szCs w:val="26"/>
          <w:lang w:bidi="fa-IR"/>
        </w:rPr>
        <w:t>I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مربوط به </w:t>
      </w:r>
      <w:r w:rsidRPr="00CF5157">
        <w:rPr>
          <w:rFonts w:ascii="Times New Roman" w:hAnsi="Times New Roman" w:cs="B Nazanin"/>
          <w:szCs w:val="26"/>
          <w:lang w:bidi="fa-IR"/>
        </w:rPr>
        <w:t>URL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ر </w:t>
      </w:r>
      <w:r w:rsidR="006C0B92">
        <w:rPr>
          <w:rFonts w:ascii="Times New Roman" w:hAnsi="Times New Roman" w:cs="B Nazanin" w:hint="cs"/>
          <w:szCs w:val="26"/>
          <w:rtl/>
          <w:lang w:bidi="fa-IR"/>
        </w:rPr>
        <w:t>ماشین شما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کش (</w:t>
      </w:r>
      <w:r w:rsidRPr="00CF5157">
        <w:rPr>
          <w:rFonts w:ascii="Times New Roman" w:hAnsi="Times New Roman" w:cs="B Nazanin"/>
          <w:szCs w:val="26"/>
          <w:lang w:bidi="fa-IR"/>
        </w:rPr>
        <w:t>cache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) نشده است پس برای </w:t>
      </w:r>
      <w:r w:rsidR="00B71152">
        <w:rPr>
          <w:rFonts w:ascii="Times New Roman" w:hAnsi="Times New Roman" w:cs="B Nazanin"/>
          <w:szCs w:val="26"/>
          <w:rtl/>
          <w:lang w:bidi="fa-IR"/>
        </w:rPr>
        <w:t>به دس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آورد‌ن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آدرس‌ّ</w:t>
      </w:r>
      <w:r w:rsidR="00A62F1B" w:rsidRPr="00CF5157">
        <w:rPr>
          <w:rFonts w:ascii="Times New Roman" w:hAnsi="Times New Roman" w:cs="B Nazanin"/>
          <w:szCs w:val="26"/>
          <w:lang w:bidi="fa-IR"/>
        </w:rPr>
        <w:t xml:space="preserve">IP 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نیاز به </w:t>
      </w:r>
      <w:r w:rsidR="00A62F1B" w:rsidRPr="00CF5157">
        <w:rPr>
          <w:rFonts w:ascii="Times New Roman" w:hAnsi="Times New Roman" w:cs="B Nazanin"/>
          <w:szCs w:val="26"/>
          <w:lang w:bidi="fa-IR"/>
        </w:rPr>
        <w:t>DNS lookup</w:t>
      </w:r>
      <w:r w:rsidR="00A62F1B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هست. فرض کنید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 برای به دست آوردن آدرس </w:t>
      </w:r>
      <w:r w:rsidR="006D4DE3">
        <w:rPr>
          <w:rFonts w:ascii="Times New Roman" w:hAnsi="Times New Roman" w:cs="B Nazanin"/>
          <w:szCs w:val="26"/>
          <w:lang w:bidi="fa-IR"/>
        </w:rPr>
        <w:t>IP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،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نیاز به مراجعه 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به </w:t>
      </w:r>
      <w:r w:rsidR="006D4DE3">
        <w:rPr>
          <w:rFonts w:ascii="Times New Roman" w:hAnsi="Times New Roman" w:cs="B Nazanin"/>
          <w:szCs w:val="26"/>
          <w:lang w:bidi="fa-IR"/>
        </w:rPr>
        <w:t>n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="00044506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به صورت پشت سرهم دارد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. فرض کنید زمان لازم برای ارسال و دریافت هر </w:t>
      </w:r>
      <w:r w:rsidR="006D4DE3">
        <w:rPr>
          <w:rFonts w:ascii="Times New Roman" w:hAnsi="Times New Roman" w:cs="B Nazanin"/>
          <w:szCs w:val="26"/>
          <w:lang w:bidi="fa-IR"/>
        </w:rPr>
        <w:t>Query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به هر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="00044506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/>
          <w:szCs w:val="26"/>
          <w:lang w:bidi="fa-IR"/>
        </w:rPr>
        <w:t>DNS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D4DE3">
        <w:rPr>
          <w:rFonts w:ascii="Times New Roman" w:hAnsi="Times New Roman" w:cs="B Nazanin" w:hint="cs"/>
          <w:szCs w:val="26"/>
          <w:rtl/>
          <w:lang w:bidi="fa-IR"/>
        </w:rPr>
        <w:t>را با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1</m:t>
            </m:r>
          </m:sub>
        </m:sSub>
      </m:oMath>
      <w:r w:rsidR="009D5A0A" w:rsidRPr="00CF5157">
        <w:rPr>
          <w:rFonts w:ascii="Times New Roman" w:eastAsiaTheme="minorEastAsia" w:hAnsi="Times New Roman" w:cs="B Nazanin"/>
          <w:szCs w:val="26"/>
          <w:lang w:bidi="fa-IR"/>
        </w:rPr>
        <w:t xml:space="preserve"> 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n</m:t>
            </m:r>
          </m:sub>
        </m:sSub>
      </m:oMath>
      <w:r w:rsidR="006D4DE3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نمایش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ده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م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. بعلاوه فرض کنید صفحه وب مرتبط با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آن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لینک یک شی (شامل یک متن کوچک </w:t>
      </w:r>
      <w:r w:rsidR="009D5A0A" w:rsidRPr="00CF5157">
        <w:rPr>
          <w:rFonts w:ascii="Times New Roman" w:eastAsiaTheme="minorEastAsia" w:hAnsi="Times New Roman" w:cs="B Nazanin"/>
          <w:szCs w:val="26"/>
          <w:lang w:bidi="fa-IR"/>
        </w:rPr>
        <w:t>HTML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)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دارد.</w:t>
      </w:r>
      <w:r w:rsidR="00B9282B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فرض کنید</w:t>
      </w:r>
      <m:oMath>
        <m:sSub>
          <m:sSubPr>
            <m:ctrlPr>
              <w:rPr>
                <w:rFonts w:ascii="Cambria Math" w:hAnsi="Cambria Math" w:cs="B Nazanin"/>
                <w:szCs w:val="26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Cs w:val="26"/>
                <w:lang w:bidi="fa-IR"/>
              </w:rPr>
              <m:t>RTT</m:t>
            </m:r>
          </m:e>
          <m:sub>
            <m:r>
              <w:rPr>
                <w:rFonts w:ascii="Cambria Math" w:hAnsi="Cambria Math" w:cs="B Nazanin"/>
                <w:szCs w:val="26"/>
                <w:lang w:bidi="fa-IR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B Nazanin"/>
            <w:szCs w:val="26"/>
            <w:rtl/>
            <w:lang w:bidi="fa-IR"/>
          </w:rPr>
          <m:t xml:space="preserve"> </m:t>
        </m:r>
      </m:oMath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به عنوان زمان رفت و برگشت بین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ماشین شما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و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س‌دهنده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شامل این شی در نظر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گرفته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. زمان </w:t>
      </w:r>
      <w:r w:rsidR="00584464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ارسال شی را صفر در نظر بگیرید. ا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ز زمانی که 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شما بر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روی این لینک کلیک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زمانی که شی را دریافت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A537D7">
        <w:rPr>
          <w:rFonts w:ascii="Times New Roman" w:eastAsiaTheme="minorEastAsia" w:hAnsi="Times New Roman" w:cs="B Nazanin" w:hint="cs"/>
          <w:szCs w:val="26"/>
          <w:rtl/>
          <w:lang w:bidi="fa-IR"/>
        </w:rPr>
        <w:t>،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چه زمانی سپری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9D5A0A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؟</w:t>
      </w:r>
    </w:p>
    <w:p w14:paraId="7B271668" w14:textId="77777777" w:rsidR="00AA2BE9" w:rsidRPr="00AA2BE9" w:rsidRDefault="00AA2BE9" w:rsidP="00AA2BE9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1D3CFC2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EF43688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9DCFACF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D8EDDB2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CDBD14D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7F9566E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60949B7" w14:textId="3BA43884" w:rsidR="004B0DEC" w:rsidRPr="00CF5157" w:rsidRDefault="00584464" w:rsidP="00044506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B71152">
        <w:rPr>
          <w:rFonts w:ascii="Times New Roman" w:hAnsi="Times New Roman" w:cs="B Nazanin"/>
          <w:szCs w:val="26"/>
          <w:rtl/>
          <w:lang w:bidi="fa-IR"/>
        </w:rPr>
        <w:t>مسئل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>8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فرض کنید ک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به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سه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سرویس-دهند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Pr="00CF5157">
        <w:rPr>
          <w:rFonts w:ascii="Times New Roman" w:hAnsi="Times New Roman" w:cs="B Nazanin"/>
          <w:szCs w:val="26"/>
          <w:lang w:bidi="fa-IR"/>
        </w:rPr>
        <w:t>DNS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مراجعه صورت گرفته است و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فایل</w:t>
      </w:r>
      <w:r w:rsidRPr="00CF5157">
        <w:rPr>
          <w:rFonts w:ascii="Times New Roman" w:hAnsi="Times New Roman" w:cs="B Nazanin"/>
          <w:szCs w:val="26"/>
          <w:lang w:bidi="fa-IR"/>
        </w:rPr>
        <w:t xml:space="preserve">HTML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شامل پنج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شی 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بسیار کوچک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 xml:space="preserve">بر 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روی همان </w:t>
      </w:r>
      <w:r w:rsidR="00B71152">
        <w:rPr>
          <w:rFonts w:ascii="Times New Roman" w:hAnsi="Times New Roman" w:cs="B Nazanin"/>
          <w:szCs w:val="26"/>
          <w:rtl/>
          <w:lang w:bidi="fa-IR"/>
        </w:rPr>
        <w:t>سرو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س‌دهنده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044506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="006121A5" w:rsidRPr="00CF5157"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با </w:t>
      </w:r>
      <w:r w:rsidR="00B71152">
        <w:rPr>
          <w:rFonts w:ascii="Times New Roman" w:hAnsi="Times New Roman" w:cs="B Nazanin"/>
          <w:szCs w:val="26"/>
          <w:rtl/>
          <w:lang w:bidi="fa-IR"/>
        </w:rPr>
        <w:t>صرف‌نظر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کردن از زمان ارسال اشیا، در هر یک از حالات زیر محاسبه کنید که 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از 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lastRenderedPageBreak/>
        <w:t xml:space="preserve">زمانی که </w:t>
      </w:r>
      <w:r w:rsidR="004B0DEC">
        <w:rPr>
          <w:rFonts w:ascii="Times New Roman" w:eastAsiaTheme="minorEastAsia" w:hAnsi="Times New Roman" w:cs="B Nazanin" w:hint="cs"/>
          <w:szCs w:val="26"/>
          <w:rtl/>
          <w:lang w:bidi="fa-IR"/>
        </w:rPr>
        <w:t>شما بر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روی این لینک کلیک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تا زمانی که شی را دریافت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کند</w:t>
      </w:r>
      <w:r w:rsidR="004B0DEC">
        <w:rPr>
          <w:rFonts w:ascii="Times New Roman" w:eastAsiaTheme="minorEastAsia" w:hAnsi="Times New Roman" w:cs="B Nazanin" w:hint="cs"/>
          <w:szCs w:val="26"/>
          <w:rtl/>
          <w:lang w:bidi="fa-IR"/>
        </w:rPr>
        <w:t>،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چه زمانی سپری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م</w:t>
      </w:r>
      <w:r w:rsidR="00B71152">
        <w:rPr>
          <w:rFonts w:ascii="Times New Roman" w:eastAsiaTheme="minorEastAsia" w:hAnsi="Times New Roman" w:cs="B Nazanin" w:hint="cs"/>
          <w:szCs w:val="26"/>
          <w:rtl/>
          <w:lang w:bidi="fa-IR"/>
        </w:rPr>
        <w:t>ی‌</w:t>
      </w:r>
      <w:r w:rsidR="00B71152">
        <w:rPr>
          <w:rFonts w:ascii="Times New Roman" w:eastAsiaTheme="minorEastAsia" w:hAnsi="Times New Roman" w:cs="B Nazanin" w:hint="eastAsia"/>
          <w:szCs w:val="26"/>
          <w:rtl/>
          <w:lang w:bidi="fa-IR"/>
        </w:rPr>
        <w:t>شود</w:t>
      </w:r>
      <w:r w:rsidR="004B0DEC" w:rsidRPr="00CF5157">
        <w:rPr>
          <w:rFonts w:ascii="Times New Roman" w:eastAsiaTheme="minorEastAsia" w:hAnsi="Times New Roman" w:cs="B Nazanin" w:hint="cs"/>
          <w:szCs w:val="26"/>
          <w:rtl/>
          <w:lang w:bidi="fa-IR"/>
        </w:rPr>
        <w:t>؟</w:t>
      </w:r>
      <w:r w:rsidR="00044506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در هر مورد دیاگرام زمانی تبادل </w:t>
      </w:r>
      <w:r w:rsidR="00B71152">
        <w:rPr>
          <w:rFonts w:ascii="Times New Roman" w:eastAsiaTheme="minorEastAsia" w:hAnsi="Times New Roman" w:cs="B Nazanin"/>
          <w:szCs w:val="26"/>
          <w:rtl/>
          <w:lang w:bidi="fa-IR"/>
        </w:rPr>
        <w:t>بسته‌ها</w:t>
      </w:r>
      <w:r w:rsidR="00044506">
        <w:rPr>
          <w:rFonts w:ascii="Times New Roman" w:eastAsiaTheme="minorEastAsia" w:hAnsi="Times New Roman" w:cs="B Nazanin" w:hint="cs"/>
          <w:szCs w:val="26"/>
          <w:rtl/>
          <w:lang w:bidi="fa-IR"/>
        </w:rPr>
        <w:t xml:space="preserve"> بین سرویس-گیرنده و سرویس-دهنده را رسم کنید.</w:t>
      </w:r>
    </w:p>
    <w:p w14:paraId="3110BB22" w14:textId="77777777" w:rsidR="00402A26" w:rsidRDefault="00402A26" w:rsidP="00402A26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43C9C329" w14:textId="197FC9FD" w:rsidR="00402A26" w:rsidRPr="00402A26" w:rsidRDefault="00402A26" w:rsidP="004B0DEC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402A26">
        <w:rPr>
          <w:rFonts w:ascii="Times New Roman" w:hAnsi="Times New Roman" w:cs="B Nazanin"/>
          <w:szCs w:val="26"/>
          <w:lang w:bidi="fa-IR"/>
        </w:rPr>
        <w:t>HTTP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 xml:space="preserve">نا </w:t>
      </w:r>
      <w:r w:rsidR="0005647A">
        <w:rPr>
          <w:rFonts w:ascii="Times New Roman" w:hAnsi="Times New Roman" w:cs="B Nazanin"/>
          <w:szCs w:val="26"/>
          <w:rtl/>
          <w:lang w:bidi="fa-IR"/>
        </w:rPr>
        <w:t>پا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(</w:t>
      </w:r>
      <w:r w:rsidR="00FC61D2">
        <w:rPr>
          <w:rFonts w:ascii="Times New Roman" w:hAnsi="Times New Roman" w:cs="B Nazanin"/>
          <w:szCs w:val="26"/>
          <w:lang w:bidi="fa-IR"/>
        </w:rPr>
        <w:t>Non-Persistent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)</w:t>
      </w:r>
      <w:r w:rsidRPr="00402A26">
        <w:rPr>
          <w:rFonts w:ascii="Times New Roman" w:hAnsi="Times New Roman" w:cs="B Nazanin"/>
          <w:szCs w:val="26"/>
          <w:lang w:bidi="fa-IR"/>
        </w:rPr>
        <w:t xml:space="preserve"> 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بدون </w:t>
      </w:r>
      <w:r w:rsidR="00B71152">
        <w:rPr>
          <w:rFonts w:ascii="Times New Roman" w:hAnsi="Times New Roman" w:cs="B Nazanin"/>
          <w:szCs w:val="26"/>
          <w:rtl/>
          <w:lang w:bidi="fa-IR"/>
        </w:rPr>
        <w:t>ه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چ</w:t>
      </w:r>
      <w:r w:rsidRPr="00402A26">
        <w:rPr>
          <w:rFonts w:ascii="Times New Roman" w:hAnsi="Times New Roman" w:cs="B Nazanin" w:hint="cs"/>
          <w:szCs w:val="26"/>
          <w:rtl/>
          <w:lang w:bidi="fa-IR"/>
        </w:rPr>
        <w:t xml:space="preserve"> اتصال موازی</w:t>
      </w:r>
      <w:r w:rsidRPr="00402A26">
        <w:rPr>
          <w:rFonts w:ascii="Times New Roman" w:hAnsi="Times New Roman" w:cs="B Nazanin"/>
          <w:szCs w:val="26"/>
          <w:lang w:bidi="fa-IR"/>
        </w:rPr>
        <w:t xml:space="preserve">TCP 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</w:p>
    <w:p w14:paraId="69E7D7AC" w14:textId="5F028E94" w:rsidR="00402A26" w:rsidRDefault="00402A26" w:rsidP="00402A26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>
        <w:rPr>
          <w:rFonts w:ascii="Times New Roman" w:hAnsi="Times New Roman" w:cs="B Nazanin"/>
          <w:szCs w:val="26"/>
          <w:lang w:bidi="fa-IR"/>
        </w:rPr>
        <w:t>HTTP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با ۵ اتصال موازی</w:t>
      </w:r>
    </w:p>
    <w:p w14:paraId="701B2038" w14:textId="5B8F7A61" w:rsidR="00402A26" w:rsidRPr="00402A26" w:rsidRDefault="00402A26" w:rsidP="00402A26">
      <w:pPr>
        <w:pStyle w:val="ListParagraph"/>
        <w:numPr>
          <w:ilvl w:val="0"/>
          <w:numId w:val="31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  <w:r w:rsidRPr="00402A26">
        <w:rPr>
          <w:rFonts w:ascii="Times New Roman" w:hAnsi="Times New Roman" w:cs="B Nazanin"/>
          <w:szCs w:val="26"/>
          <w:lang w:bidi="fa-IR"/>
        </w:rPr>
        <w:t>HTTP</w:t>
      </w:r>
      <w:r w:rsidR="004B0DEC">
        <w:rPr>
          <w:rFonts w:ascii="Times New Roman" w:hAnsi="Times New Roman" w:cs="B Nazanin" w:hint="cs"/>
          <w:szCs w:val="26"/>
          <w:rtl/>
          <w:lang w:bidi="fa-IR"/>
        </w:rPr>
        <w:t xml:space="preserve"> پایا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(</w:t>
      </w:r>
      <w:r w:rsidR="00FC61D2">
        <w:rPr>
          <w:rFonts w:ascii="Times New Roman" w:hAnsi="Times New Roman" w:cs="B Nazanin"/>
          <w:szCs w:val="26"/>
          <w:lang w:bidi="fa-IR"/>
        </w:rPr>
        <w:t>Persistent</w:t>
      </w:r>
      <w:r w:rsidR="00FC61D2">
        <w:rPr>
          <w:rFonts w:ascii="Times New Roman" w:hAnsi="Times New Roman" w:cs="B Nazanin" w:hint="cs"/>
          <w:szCs w:val="26"/>
          <w:rtl/>
          <w:lang w:bidi="fa-IR"/>
        </w:rPr>
        <w:t>)</w:t>
      </w:r>
    </w:p>
    <w:p w14:paraId="2BEF8FA6" w14:textId="77777777" w:rsidR="00402A26" w:rsidRPr="00402A26" w:rsidRDefault="00402A26" w:rsidP="00402A26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CB5C73A" w14:textId="77777777" w:rsidR="006121A5" w:rsidRDefault="006121A5" w:rsidP="006121A5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D428090" w14:textId="6C60F28A" w:rsidR="006121A5" w:rsidRPr="00402A26" w:rsidRDefault="006121A5" w:rsidP="00402A26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lang w:bidi="fa-IR"/>
        </w:rPr>
      </w:pPr>
    </w:p>
    <w:p w14:paraId="3580E756" w14:textId="77777777" w:rsidR="0081428F" w:rsidRDefault="0081428F" w:rsidP="0081428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D37A2C3" w14:textId="77777777" w:rsidR="0081428F" w:rsidRDefault="0081428F" w:rsidP="0081428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5F8528E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283E880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97B6B4F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ED0BCB9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8E4C4F8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B654E09" w14:textId="77777777" w:rsidR="00EC65DE" w:rsidRDefault="00EC65DE" w:rsidP="00EC65DE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BD24151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C208356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65B5BF3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9E34DB8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02980E2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3422D4D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CD0BC95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EDFA99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57B1E98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F515B00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F1CE82A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30372F0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65D5FAA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72BEDFA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B5554E7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3A70DE3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ACCB3D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A1C8BB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429878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8415D41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EA328DB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46333C5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CC60114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3C80AC5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324476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1D47D9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FE383D1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644C0F8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6ABC4FB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6B0B7B0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483A0F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8C42A1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89034F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F4D85F5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C18DCB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0D975E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18E36E7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7DD171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02344B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41045EC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F574AF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2E3FCF0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F6B4BCB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24784F5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CC49F84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E28761A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14793B3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1F9DBB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96FFE2F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8774793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301A32D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0DDC7D9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74882C8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7CC42D2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A6BE87C" w14:textId="5D5D9A56" w:rsidR="0081428F" w:rsidRPr="00CF5157" w:rsidRDefault="0081428F" w:rsidP="00B71152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 w:rsidRPr="00CF5157">
        <w:rPr>
          <w:rFonts w:ascii="Times New Roman" w:hAnsi="Times New Roman" w:cs="B Nazanin" w:hint="cs"/>
          <w:szCs w:val="26"/>
          <w:rtl/>
          <w:lang w:bidi="fa-IR"/>
        </w:rPr>
        <w:lastRenderedPageBreak/>
        <w:t xml:space="preserve">یک 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>لینک ارتباط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به طول ۱۰ متر را در نظر بگیرید یک فرستنده از طریق 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آ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ن قادر است با نرخ </w:t>
      </w:r>
      <w:r w:rsidRPr="00CF5157">
        <w:rPr>
          <w:rFonts w:ascii="Times New Roman" w:hAnsi="Times New Roman" w:cs="B Nazanin"/>
          <w:szCs w:val="26"/>
          <w:lang w:bidi="fa-IR"/>
        </w:rPr>
        <w:t>150 bits/sec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ر دو جهت ارسال کند. فرض کنید که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شامل داده 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>100000</w:t>
      </w:r>
      <w:r w:rsidR="0005647A">
        <w:rPr>
          <w:rFonts w:ascii="Times New Roman" w:hAnsi="Times New Roman" w:cs="B Nazanin"/>
          <w:szCs w:val="26"/>
          <w:rtl/>
          <w:lang w:bidi="fa-IR"/>
        </w:rPr>
        <w:t xml:space="preserve"> ب</w:t>
      </w:r>
      <w:r w:rsidR="0005647A">
        <w:rPr>
          <w:rFonts w:ascii="Times New Roman" w:hAnsi="Times New Roman" w:cs="B Nazanin" w:hint="cs"/>
          <w:szCs w:val="26"/>
          <w:rtl/>
          <w:lang w:bidi="fa-IR"/>
        </w:rPr>
        <w:t>ی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و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 شامل </w:t>
      </w:r>
      <w:r w:rsidR="00CF441D">
        <w:rPr>
          <w:rFonts w:ascii="Times New Roman" w:hAnsi="Times New Roman" w:cs="B Nazanin" w:hint="cs"/>
          <w:szCs w:val="26"/>
          <w:rtl/>
          <w:lang w:bidi="fa-IR"/>
        </w:rPr>
        <w:t>درخواست شی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 و سه مرحله دست تکانی </w:t>
      </w:r>
      <w:r w:rsidR="00F73B95">
        <w:rPr>
          <w:rFonts w:ascii="Times New Roman" w:hAnsi="Times New Roman" w:cs="B Nazanin"/>
          <w:szCs w:val="26"/>
          <w:lang w:bidi="fa-IR"/>
        </w:rPr>
        <w:t>TCP</w:t>
      </w:r>
      <w:r w:rsidR="00F73B95">
        <w:rPr>
          <w:rFonts w:ascii="Times New Roman" w:hAnsi="Times New Roman" w:cs="B Nazanin" w:hint="cs"/>
          <w:szCs w:val="26"/>
          <w:rtl/>
          <w:lang w:bidi="fa-IR"/>
        </w:rPr>
        <w:t xml:space="preserve">، 200 بیت هستند.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حال پروتکل </w:t>
      </w:r>
      <w:r w:rsidRPr="00CF5157">
        <w:rPr>
          <w:rFonts w:ascii="Times New Roman" w:hAnsi="Times New Roman" w:cs="B Nazanin"/>
          <w:szCs w:val="26"/>
          <w:lang w:bidi="fa-IR"/>
        </w:rPr>
        <w:t>HTT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را در نظر بگیرید و فرض کنید که اندازه هر شی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>۱۰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000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۰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بی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>است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و اولین شی دانلود شده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 به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۱۰ شی </w:t>
      </w:r>
      <w:r w:rsidR="006B1FA0">
        <w:rPr>
          <w:rFonts w:ascii="Times New Roman" w:hAnsi="Times New Roman" w:cs="B Nazanin" w:hint="cs"/>
          <w:szCs w:val="26"/>
          <w:rtl/>
          <w:lang w:bidi="fa-IR"/>
        </w:rPr>
        <w:t xml:space="preserve">دیگر بر روی همان فرستنده ارجاع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د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.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فرض کنید از </w:t>
      </w:r>
      <w:r w:rsidR="00E84FA8">
        <w:rPr>
          <w:rFonts w:ascii="Times New Roman" w:hAnsi="Times New Roman" w:cs="B Nazanin"/>
          <w:szCs w:val="26"/>
          <w:lang w:bidi="fa-IR"/>
        </w:rPr>
        <w:t>HTTP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استفاده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و بعد از دریافت اولین شی، 10 اتصال موازی برقرار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نید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. با داشتن </w:t>
      </w:r>
      <w:r w:rsidR="00E84FA8" w:rsidRPr="00CF5157">
        <w:rPr>
          <w:rFonts w:ascii="Times New Roman" w:hAnsi="Times New Roman" w:cs="B Nazanin"/>
          <w:szCs w:val="26"/>
          <w:lang w:bidi="fa-IR"/>
        </w:rPr>
        <w:t>N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اتصال موازی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>،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>هر یک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از اتصالات </w:t>
      </w:r>
      <w:r w:rsidR="006227DC">
        <w:rPr>
          <w:rFonts w:ascii="Times New Roman" w:hAnsi="Times New Roman" w:cs="B Nazanin"/>
          <w:szCs w:val="26"/>
          <w:lang w:bidi="fa-IR"/>
        </w:rPr>
        <w:t>TCP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نرخ انتقالی برابر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/>
          <w:szCs w:val="26"/>
          <w:lang w:bidi="fa-IR"/>
        </w:rPr>
        <w:t>1/N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E84FA8" w:rsidRPr="00CF5157">
        <w:rPr>
          <w:rFonts w:ascii="Times New Roman" w:hAnsi="Times New Roman" w:cs="B Nazanin" w:hint="cs"/>
          <w:szCs w:val="26"/>
          <w:rtl/>
          <w:lang w:bidi="fa-IR"/>
        </w:rPr>
        <w:t xml:space="preserve">پهنای باند را </w:t>
      </w:r>
      <w:r w:rsidR="00E84FA8">
        <w:rPr>
          <w:rFonts w:ascii="Times New Roman" w:hAnsi="Times New Roman" w:cs="B Nazanin" w:hint="cs"/>
          <w:szCs w:val="26"/>
          <w:rtl/>
          <w:lang w:bidi="fa-IR"/>
        </w:rPr>
        <w:t>دارند.</w:t>
      </w:r>
      <w:r w:rsidR="006227DC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160E8B">
        <w:rPr>
          <w:rFonts w:ascii="Times New Roman" w:hAnsi="Times New Roman" w:cs="B Nazanin" w:hint="cs"/>
          <w:szCs w:val="26"/>
          <w:rtl/>
          <w:lang w:bidi="fa-IR"/>
        </w:rPr>
        <w:t xml:space="preserve">چه زمانی طول </w:t>
      </w:r>
      <w:r w:rsidR="00B71152">
        <w:rPr>
          <w:rFonts w:ascii="Times New Roman" w:hAnsi="Times New Roman" w:cs="B Nazanin"/>
          <w:szCs w:val="26"/>
          <w:rtl/>
          <w:lang w:bidi="fa-IR"/>
        </w:rPr>
        <w:t>م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‌کشد</w:t>
      </w:r>
      <w:r w:rsidR="00160E8B">
        <w:rPr>
          <w:rFonts w:ascii="Times New Roman" w:hAnsi="Times New Roman" w:cs="B Nazanin" w:hint="cs"/>
          <w:szCs w:val="26"/>
          <w:rtl/>
          <w:lang w:bidi="fa-IR"/>
        </w:rPr>
        <w:t xml:space="preserve"> تا همه اشیا دریافت شوند؟</w:t>
      </w:r>
      <w:r w:rsidR="0097392A">
        <w:rPr>
          <w:rFonts w:ascii="Times New Roman" w:hAnsi="Times New Roman" w:cs="B Nazanin"/>
          <w:szCs w:val="26"/>
          <w:lang w:bidi="fa-IR"/>
        </w:rPr>
        <w:t xml:space="preserve"> 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حال </w:t>
      </w:r>
      <w:r w:rsidRPr="00CF5157">
        <w:rPr>
          <w:rFonts w:ascii="Times New Roman" w:hAnsi="Times New Roman" w:cs="B Nazanin"/>
          <w:szCs w:val="26"/>
          <w:lang w:bidi="fa-IR"/>
        </w:rPr>
        <w:t>HTTP</w:t>
      </w:r>
      <w:r w:rsidRPr="00CF5157">
        <w:rPr>
          <w:rFonts w:ascii="Times New Roman" w:hAnsi="Times New Roman" w:cs="B Nazanin" w:hint="cs"/>
          <w:szCs w:val="26"/>
          <w:rtl/>
          <w:lang w:bidi="fa-IR"/>
        </w:rPr>
        <w:t xml:space="preserve"> پایا را در نظر بگیرید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آ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انتظار کارایی بیشتری نسبت به مورد اتصال </w:t>
      </w:r>
      <w:r w:rsidR="00B71152">
        <w:rPr>
          <w:rFonts w:ascii="Times New Roman" w:hAnsi="Times New Roman" w:cs="B Nazanin"/>
          <w:szCs w:val="26"/>
          <w:rtl/>
          <w:lang w:bidi="fa-IR"/>
        </w:rPr>
        <w:t>نا پا</w:t>
      </w:r>
      <w:r w:rsidR="00B71152">
        <w:rPr>
          <w:rFonts w:ascii="Times New Roman" w:hAnsi="Times New Roman" w:cs="B Nazanin" w:hint="cs"/>
          <w:szCs w:val="26"/>
          <w:rtl/>
          <w:lang w:bidi="fa-IR"/>
        </w:rPr>
        <w:t>یا</w:t>
      </w:r>
      <w:r w:rsidR="00BF78BA" w:rsidRPr="00CF5157">
        <w:rPr>
          <w:rFonts w:ascii="Times New Roman" w:hAnsi="Times New Roman" w:cs="B Nazanin" w:hint="cs"/>
          <w:szCs w:val="26"/>
          <w:rtl/>
          <w:lang w:bidi="fa-IR"/>
        </w:rPr>
        <w:t xml:space="preserve"> دارید؟ پاسخ خود را تشریح کنید.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از تاخیر صف و پردازش </w:t>
      </w:r>
      <w:r w:rsidR="00B71152">
        <w:rPr>
          <w:rFonts w:ascii="Times New Roman" w:hAnsi="Times New Roman" w:cs="B Nazanin"/>
          <w:szCs w:val="26"/>
          <w:rtl/>
          <w:lang w:bidi="fa-IR"/>
        </w:rPr>
        <w:t>صرف‌نظر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کنید و صرفا تاخیر انتشار و زمان ارسال</w:t>
      </w:r>
      <w:r w:rsidR="00CF441D"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B71152">
        <w:rPr>
          <w:rFonts w:ascii="Times New Roman" w:hAnsi="Times New Roman" w:cs="B Nazanin"/>
          <w:szCs w:val="26"/>
          <w:rtl/>
          <w:lang w:bidi="fa-IR"/>
        </w:rPr>
        <w:t>بسته‌ها</w:t>
      </w:r>
      <w:r w:rsidR="00872FDE">
        <w:rPr>
          <w:rFonts w:ascii="Times New Roman" w:hAnsi="Times New Roman" w:cs="B Nazanin" w:hint="cs"/>
          <w:szCs w:val="26"/>
          <w:rtl/>
          <w:lang w:bidi="fa-IR"/>
        </w:rPr>
        <w:t xml:space="preserve"> را در نظر بگیرید.</w:t>
      </w:r>
    </w:p>
    <w:p w14:paraId="1887C449" w14:textId="77777777" w:rsidR="002D5ABF" w:rsidRDefault="002D5ABF" w:rsidP="002D5AB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57D2494C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952BC9B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61A518A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AB6DCB2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443D7008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03FFB4CF" w14:textId="77777777" w:rsidR="008A4114" w:rsidRDefault="008A4114" w:rsidP="008A4114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22C4E3A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8C1DC0B" w14:textId="77777777" w:rsidR="00A07509" w:rsidRDefault="00A07509" w:rsidP="00A07509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B81DAFE" w14:textId="77777777" w:rsidR="002D5ABF" w:rsidRDefault="002D5ABF" w:rsidP="002D5AB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FBB1E23" w14:textId="77777777" w:rsidR="002D5ABF" w:rsidRDefault="002D5ABF" w:rsidP="002D5ABF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26D7E4A" w14:textId="77777777" w:rsidR="00CE0953" w:rsidRDefault="00CE0953" w:rsidP="00CE0953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6D92BE96" w14:textId="77777777" w:rsidR="00CE0953" w:rsidRDefault="00CE0953" w:rsidP="00CE0953">
      <w:pPr>
        <w:pStyle w:val="ListParagraph"/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387FF2B7" w14:textId="6AF6AF87" w:rsidR="002D5ABF" w:rsidRPr="006121A5" w:rsidRDefault="002D5ABF" w:rsidP="00CE0953">
      <w:pPr>
        <w:pStyle w:val="ListParagraph"/>
        <w:numPr>
          <w:ilvl w:val="0"/>
          <w:numId w:val="33"/>
        </w:num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  <w:r>
        <w:rPr>
          <w:rFonts w:ascii="Times New Roman" w:hAnsi="Times New Roman" w:cs="B Nazanin" w:hint="cs"/>
          <w:szCs w:val="26"/>
          <w:rtl/>
          <w:lang w:bidi="fa-IR"/>
        </w:rPr>
        <w:t xml:space="preserve">تفاوت </w:t>
      </w:r>
      <w:r>
        <w:rPr>
          <w:rFonts w:ascii="Times New Roman" w:hAnsi="Times New Roman" w:cs="B Nazanin"/>
          <w:szCs w:val="26"/>
          <w:lang w:bidi="fa-IR"/>
        </w:rPr>
        <w:t>MAIL FROM: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در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 پروتکل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>
        <w:rPr>
          <w:rFonts w:ascii="Times New Roman" w:hAnsi="Times New Roman" w:cs="B Nazanin"/>
          <w:szCs w:val="26"/>
          <w:lang w:bidi="fa-IR"/>
        </w:rPr>
        <w:t>SMTP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با </w:t>
      </w:r>
      <w:r w:rsidR="00CE0953">
        <w:rPr>
          <w:rFonts w:ascii="Times New Roman" w:hAnsi="Times New Roman" w:cs="B Nazanin" w:hint="cs"/>
          <w:szCs w:val="26"/>
          <w:rtl/>
          <w:lang w:bidi="fa-IR"/>
        </w:rPr>
        <w:t xml:space="preserve">بخش </w:t>
      </w:r>
      <w:r>
        <w:rPr>
          <w:rFonts w:ascii="Times New Roman" w:hAnsi="Times New Roman" w:cs="B Nazanin" w:hint="cs"/>
          <w:szCs w:val="26"/>
          <w:rtl/>
          <w:lang w:bidi="fa-IR"/>
        </w:rPr>
        <w:t>‌</w:t>
      </w:r>
      <w:r>
        <w:rPr>
          <w:rFonts w:ascii="Times New Roman" w:hAnsi="Times New Roman" w:cs="B Nazanin"/>
          <w:szCs w:val="26"/>
          <w:lang w:bidi="fa-IR"/>
        </w:rPr>
        <w:t>FROM: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در </w:t>
      </w:r>
      <w:r w:rsidR="00CE0953">
        <w:rPr>
          <w:rFonts w:ascii="Times New Roman" w:hAnsi="Times New Roman" w:cs="B Nazanin" w:hint="cs"/>
          <w:szCs w:val="26"/>
          <w:rtl/>
          <w:lang w:bidi="fa-IR"/>
        </w:rPr>
        <w:t>یک</w:t>
      </w:r>
      <w:r w:rsidR="0094205F">
        <w:rPr>
          <w:rFonts w:ascii="Times New Roman" w:hAnsi="Times New Roman" w:cs="B Nazanin" w:hint="cs"/>
          <w:szCs w:val="26"/>
          <w:rtl/>
          <w:lang w:bidi="fa-IR"/>
        </w:rPr>
        <w:t xml:space="preserve"> پیغام </w:t>
      </w:r>
      <w:r w:rsidR="0094205F">
        <w:rPr>
          <w:rFonts w:ascii="Times New Roman" w:hAnsi="Times New Roman" w:cs="B Nazanin"/>
          <w:szCs w:val="26"/>
          <w:lang w:bidi="fa-IR"/>
        </w:rPr>
        <w:t>E-Mail</w:t>
      </w:r>
      <w:r>
        <w:rPr>
          <w:rFonts w:ascii="Times New Roman" w:hAnsi="Times New Roman" w:cs="B Nazanin" w:hint="cs"/>
          <w:szCs w:val="26"/>
          <w:rtl/>
          <w:lang w:bidi="fa-IR"/>
        </w:rPr>
        <w:t xml:space="preserve"> چیست؟</w:t>
      </w:r>
    </w:p>
    <w:p w14:paraId="430F9610" w14:textId="77777777" w:rsidR="00584464" w:rsidRPr="006121A5" w:rsidRDefault="00584464" w:rsidP="006121A5">
      <w:pPr>
        <w:tabs>
          <w:tab w:val="left" w:pos="6117"/>
        </w:tabs>
        <w:bidi/>
        <w:spacing w:after="0" w:line="240" w:lineRule="auto"/>
        <w:ind w:left="360"/>
        <w:jc w:val="both"/>
        <w:rPr>
          <w:rFonts w:ascii="Times New Roman" w:hAnsi="Times New Roman" w:cs="B Nazanin"/>
          <w:szCs w:val="26"/>
          <w:lang w:bidi="fa-IR"/>
        </w:rPr>
      </w:pPr>
    </w:p>
    <w:p w14:paraId="7C19ED62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1C01663D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CBBE21C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EA94797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225BEB4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D11ECF0" w14:textId="77777777" w:rsid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23BB7C3F" w14:textId="77777777" w:rsidR="00584464" w:rsidRPr="00584464" w:rsidRDefault="00584464" w:rsidP="00584464">
      <w:pPr>
        <w:tabs>
          <w:tab w:val="left" w:pos="6117"/>
        </w:tabs>
        <w:bidi/>
        <w:spacing w:after="0" w:line="240" w:lineRule="auto"/>
        <w:jc w:val="both"/>
        <w:rPr>
          <w:rFonts w:ascii="Times New Roman" w:hAnsi="Times New Roman" w:cs="B Nazanin"/>
          <w:szCs w:val="26"/>
          <w:rtl/>
          <w:lang w:bidi="fa-IR"/>
        </w:rPr>
      </w:pPr>
    </w:p>
    <w:p w14:paraId="73A65A3D" w14:textId="11FFE572" w:rsidR="00C454A5" w:rsidRPr="007E7592" w:rsidRDefault="008D5532" w:rsidP="00CE0953">
      <w:pPr>
        <w:tabs>
          <w:tab w:val="left" w:pos="9765"/>
        </w:tabs>
        <w:rPr>
          <w:rFonts w:ascii="Times New Roman" w:hAnsi="Times New Roman" w:cs="B Nazanin"/>
          <w:szCs w:val="26"/>
          <w:lang w:bidi="fa-IR"/>
        </w:rPr>
      </w:pPr>
      <w:r w:rsidRPr="007E7592">
        <w:rPr>
          <w:rFonts w:ascii="Times New Roman" w:hAnsi="Times New Roman" w:cs="B Nazanin"/>
          <w:noProof/>
          <w:szCs w:val="26"/>
          <w:rtl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4A407DAD" wp14:editId="707099FE">
                <wp:simplePos x="0" y="0"/>
                <wp:positionH relativeFrom="margin">
                  <wp:align>right</wp:align>
                </wp:positionH>
                <wp:positionV relativeFrom="paragraph">
                  <wp:posOffset>1122045</wp:posOffset>
                </wp:positionV>
                <wp:extent cx="6648450" cy="756920"/>
                <wp:effectExtent l="0" t="0" r="19050" b="241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7569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12120" w14:textId="41E0A4D3" w:rsidR="00A16502" w:rsidRPr="00CE0953" w:rsidRDefault="00BA6634" w:rsidP="00B30541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در صورت هرگونه مشکل یا سوال درخصوص تمرین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>ها و پروژه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>های درس "شبکه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softHyphen/>
                              <w:t xml:space="preserve">های کامپیوتری" با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تدریسیاران درس تماس بگیرید.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br/>
                              <w:t>پرهام الوانی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(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Parham.alvani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،</w:t>
                            </w:r>
                            <w:r w:rsidR="0093057D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سپهر صبور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hyperlink r:id="rId8" w:history="1">
                              <w:r w:rsidR="000C618C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</w:rPr>
                                <w:t>sepehr.sabour@gmail.com</w:t>
                              </w:r>
                              <w:r w:rsidR="000C618C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  <w:rtl/>
                                </w:rPr>
                                <w:t>)</w:t>
                              </w:r>
                            </w:hyperlink>
                            <w:r w:rsidR="000C618C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,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سیامک بیک زاده(</w:t>
                            </w:r>
                            <w:r w:rsidR="000C618C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siamakbeikzadeh@aut.ac.ir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0C618C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 </w:t>
                            </w:r>
                          </w:p>
                          <w:p w14:paraId="00C0A7CA" w14:textId="77777777" w:rsidR="00A16502" w:rsidRPr="00CE0953" w:rsidRDefault="00BA6634" w:rsidP="00D272BB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نگار ندا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r w:rsidR="00B30541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ne.neda74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  <w:r w:rsidR="00AA5FE5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، حسین افشاری (</w:t>
                            </w:r>
                            <w:hyperlink r:id="rId9" w:history="1">
                              <w:r w:rsidR="00A16502" w:rsidRPr="00CE0953">
                                <w:rPr>
                                  <w:rStyle w:val="Hyperlink"/>
                                  <w:rFonts w:ascii="IRANSans" w:hAnsi="IRANSans" w:cs="B Nazanin"/>
                                  <w:color w:val="000000" w:themeColor="text1"/>
                                  <w:sz w:val="18"/>
                                  <w:szCs w:val="18"/>
                                  <w:u w:val="none"/>
                                  <w:shd w:val="clear" w:color="auto" w:fill="FFFFFF"/>
                                </w:rPr>
                                <w:t>mhafshari@aut.ac.ir</w:t>
                              </w:r>
                            </w:hyperlink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)، </w:t>
                            </w:r>
                            <w:r w:rsidR="00D272BB"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فاطمه امیدوار</w:t>
                            </w:r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(</w:t>
                            </w:r>
                            <w:hyperlink r:id="rId10" w:history="1">
                              <w:r w:rsidR="00683A9F" w:rsidRPr="00CE0953">
                                <w:rPr>
                                  <w:rStyle w:val="Hyperlink"/>
                                  <w:rFonts w:ascii="IRANSans" w:hAnsi="IRANSans" w:cs="B Nazanin"/>
                                  <w:sz w:val="18"/>
                                  <w:szCs w:val="18"/>
                                  <w:shd w:val="clear" w:color="auto" w:fill="FFFFFF"/>
                                </w:rPr>
                                <w:t>fa.omidvar73@gmail.com</w:t>
                              </w:r>
                            </w:hyperlink>
                            <w:r w:rsidR="00A16502"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>)</w:t>
                            </w:r>
                          </w:p>
                          <w:p w14:paraId="79F197B8" w14:textId="77777777" w:rsidR="00683A9F" w:rsidRPr="00CE0953" w:rsidRDefault="00683A9F" w:rsidP="00683A9F">
                            <w:pPr>
                              <w:bidi/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</w:pPr>
                            <w:r w:rsidRPr="00CE0953">
                              <w:rPr>
                                <w:rFonts w:ascii="IRANSans" w:hAnsi="IRANSans" w:cs="B Nazanin" w:hint="cs"/>
                                <w:color w:val="000000" w:themeColor="text1"/>
                                <w:sz w:val="18"/>
                                <w:szCs w:val="18"/>
                                <w:rtl/>
                                <w:lang w:bidi="fa-IR"/>
                              </w:rPr>
                              <w:t xml:space="preserve">ایمان تبریزیان 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 xml:space="preserve"> (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</w:rPr>
                              <w:t>iman.tabrizian@gmail.com</w:t>
                            </w:r>
                            <w:r w:rsidRPr="00CE0953">
                              <w:rPr>
                                <w:rFonts w:ascii="IRANSans" w:hAnsi="IRANSans" w:cs="B Nazanin"/>
                                <w:color w:val="000000" w:themeColor="text1"/>
                                <w:sz w:val="18"/>
                                <w:szCs w:val="18"/>
                                <w:rtl/>
                              </w:rPr>
                              <w:t>)</w:t>
                            </w:r>
                          </w:p>
                          <w:p w14:paraId="4456558C" w14:textId="77777777" w:rsidR="00BA6634" w:rsidRPr="00CE0953" w:rsidRDefault="00BA6634" w:rsidP="00A16502">
                            <w:pPr>
                              <w:spacing w:after="0" w:line="240" w:lineRule="auto"/>
                              <w:jc w:val="center"/>
                              <w:rPr>
                                <w:rFonts w:ascii="IRANSans" w:hAnsi="IRANSans" w:cs="B Nazani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07DA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72.3pt;margin-top:88.35pt;width:523.5pt;height:59.6pt;z-index:251639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" filled="f" strokecolor="#548dd4 [1951]" strokeweight=".5pt">
                <v:stroke dashstyle="dash"/>
                <v:textbox>
                  <w:txbxContent>
                    <w:p w14:paraId="3DE12120" w14:textId="41E0A4D3" w:rsidR="00A16502" w:rsidRPr="00CE0953" w:rsidRDefault="00BA6634" w:rsidP="00B30541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در صورت هرگونه مشکل یا سوال درخصوص تمرین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>ها و پروژه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>های درس "شبکه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softHyphen/>
                        <w:t xml:space="preserve">های کامپیوتری" با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تدریسیاران درس تماس بگیرید.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br/>
                        <w:t>پرهام الوانی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(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Parham.alvani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،</w:t>
                      </w:r>
                      <w:r w:rsidR="0093057D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سپهر صبور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hyperlink r:id="rId11" w:history="1">
                        <w:r w:rsidR="000C618C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</w:rPr>
                          <w:t>sepehr.sabour@gmail.com</w:t>
                        </w:r>
                        <w:r w:rsidR="000C618C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  <w:rtl/>
                          </w:rPr>
                          <w:t>)</w:t>
                        </w:r>
                      </w:hyperlink>
                      <w:r w:rsidR="000C618C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,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سیامک بیک زاده(</w:t>
                      </w:r>
                      <w:r w:rsidR="000C618C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siamakbeikzadeh@aut.ac.ir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0C618C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 </w:t>
                      </w:r>
                    </w:p>
                    <w:p w14:paraId="00C0A7CA" w14:textId="77777777" w:rsidR="00A16502" w:rsidRPr="00CE0953" w:rsidRDefault="00BA6634" w:rsidP="00D272BB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نگار ندا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r w:rsidR="00B30541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ne.neda74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  <w:r w:rsidR="00AA5FE5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، حسین افشاری (</w:t>
                      </w:r>
                      <w:hyperlink r:id="rId12" w:history="1">
                        <w:r w:rsidR="00A16502" w:rsidRPr="00CE0953">
                          <w:rPr>
                            <w:rStyle w:val="Hyperlink"/>
                            <w:rFonts w:ascii="IRANSans" w:hAnsi="IRANSans" w:cs="B Nazanin"/>
                            <w:color w:val="000000" w:themeColor="text1"/>
                            <w:sz w:val="18"/>
                            <w:szCs w:val="18"/>
                            <w:u w:val="none"/>
                            <w:shd w:val="clear" w:color="auto" w:fill="FFFFFF"/>
                          </w:rPr>
                          <w:t>mhafshari@aut.ac.ir</w:t>
                        </w:r>
                      </w:hyperlink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)، </w:t>
                      </w:r>
                      <w:r w:rsidR="00D272BB"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فاطمه امیدوار</w:t>
                      </w:r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(</w:t>
                      </w:r>
                      <w:hyperlink r:id="rId13" w:history="1">
                        <w:r w:rsidR="00683A9F" w:rsidRPr="00CE0953">
                          <w:rPr>
                            <w:rStyle w:val="Hyperlink"/>
                            <w:rFonts w:ascii="IRANSans" w:hAnsi="IRANSans" w:cs="B Nazanin"/>
                            <w:sz w:val="18"/>
                            <w:szCs w:val="18"/>
                            <w:shd w:val="clear" w:color="auto" w:fill="FFFFFF"/>
                          </w:rPr>
                          <w:t>fa.omidvar73@gmail.com</w:t>
                        </w:r>
                      </w:hyperlink>
                      <w:r w:rsidR="00A16502"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>)</w:t>
                      </w:r>
                    </w:p>
                    <w:p w14:paraId="79F197B8" w14:textId="77777777" w:rsidR="00683A9F" w:rsidRPr="00CE0953" w:rsidRDefault="00683A9F" w:rsidP="00683A9F">
                      <w:pPr>
                        <w:bidi/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</w:pPr>
                      <w:r w:rsidRPr="00CE0953">
                        <w:rPr>
                          <w:rFonts w:ascii="IRANSans" w:hAnsi="IRANSans" w:cs="B Nazanin" w:hint="cs"/>
                          <w:color w:val="000000" w:themeColor="text1"/>
                          <w:sz w:val="18"/>
                          <w:szCs w:val="18"/>
                          <w:rtl/>
                          <w:lang w:bidi="fa-IR"/>
                        </w:rPr>
                        <w:t xml:space="preserve">ایمان تبریزیان 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 xml:space="preserve"> (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</w:rPr>
                        <w:t>iman.tabrizian@gmail.com</w:t>
                      </w:r>
                      <w:r w:rsidRPr="00CE0953">
                        <w:rPr>
                          <w:rFonts w:ascii="IRANSans" w:hAnsi="IRANSans" w:cs="B Nazanin"/>
                          <w:color w:val="000000" w:themeColor="text1"/>
                          <w:sz w:val="18"/>
                          <w:szCs w:val="18"/>
                          <w:rtl/>
                        </w:rPr>
                        <w:t>)</w:t>
                      </w:r>
                    </w:p>
                    <w:p w14:paraId="4456558C" w14:textId="77777777" w:rsidR="00BA6634" w:rsidRPr="00CE0953" w:rsidRDefault="00BA6634" w:rsidP="00A16502">
                      <w:pPr>
                        <w:spacing w:after="0" w:line="240" w:lineRule="auto"/>
                        <w:jc w:val="center"/>
                        <w:rPr>
                          <w:rFonts w:ascii="IRANSans" w:hAnsi="IRANSans" w:cs="B Nazanin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454A5" w:rsidRPr="007E7592" w:rsidSect="0077546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851" w:right="708" w:bottom="851" w:left="709" w:header="567" w:footer="588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4D695B" w14:textId="77777777" w:rsidR="005346AD" w:rsidRDefault="005346AD">
      <w:r>
        <w:separator/>
      </w:r>
    </w:p>
  </w:endnote>
  <w:endnote w:type="continuationSeparator" w:id="0">
    <w:p w14:paraId="25080557" w14:textId="77777777" w:rsidR="005346AD" w:rsidRDefault="00534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RANSans">
    <w:altName w:val="Times New Roman"/>
    <w:charset w:val="00"/>
    <w:family w:val="roman"/>
    <w:pitch w:val="variable"/>
    <w:sig w:usb0="00000000" w:usb1="80002040" w:usb2="00000008" w:usb3="00000000" w:csb0="00000041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Traffic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46735D" w14:textId="77777777" w:rsidR="00BA6634" w:rsidRDefault="00BA6634" w:rsidP="00C2447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C480F7" w14:textId="77777777" w:rsidR="00BA6634" w:rsidRDefault="00BA66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6DA1C" w14:textId="77777777" w:rsidR="000E20C5" w:rsidRDefault="000E20C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ED210" w14:textId="77777777" w:rsidR="000E20C5" w:rsidRDefault="000E20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FAC84B" w14:textId="77777777" w:rsidR="005346AD" w:rsidRDefault="005346AD">
      <w:r>
        <w:separator/>
      </w:r>
    </w:p>
  </w:footnote>
  <w:footnote w:type="continuationSeparator" w:id="0">
    <w:p w14:paraId="43997C6A" w14:textId="77777777" w:rsidR="005346AD" w:rsidRDefault="005346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AB214B" w14:textId="77777777" w:rsidR="000E20C5" w:rsidRDefault="000E20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E4A6BC" w14:textId="77777777" w:rsidR="0026478B" w:rsidRPr="0026478B" w:rsidRDefault="00BA6634" w:rsidP="0026478B">
    <w:pPr>
      <w:bidi/>
      <w:spacing w:after="0" w:line="216" w:lineRule="auto"/>
      <w:jc w:val="center"/>
      <w:rPr>
        <w:rFonts w:ascii="IranNastaliq" w:hAnsi="IranNastaliq" w:cs="IranNastaliq"/>
        <w:sz w:val="32"/>
        <w:szCs w:val="32"/>
        <w:rtl/>
        <w:lang w:bidi="fa-IR"/>
      </w:rPr>
    </w:pPr>
    <w:r w:rsidRPr="004A5E4D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60288" behindDoc="0" locked="0" layoutInCell="1" allowOverlap="1" wp14:anchorId="2FF3B62F" wp14:editId="33A0F8B9">
          <wp:simplePos x="0" y="0"/>
          <wp:positionH relativeFrom="margin">
            <wp:posOffset>-28575</wp:posOffset>
          </wp:positionH>
          <wp:positionV relativeFrom="paragraph">
            <wp:posOffset>13747</wp:posOffset>
          </wp:positionV>
          <wp:extent cx="433449" cy="543973"/>
          <wp:effectExtent l="0" t="0" r="5080" b="889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IT-A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3449" cy="5439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A5E4D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59264" behindDoc="0" locked="0" layoutInCell="1" allowOverlap="1" wp14:anchorId="4172AE45" wp14:editId="67945778">
          <wp:simplePos x="0" y="0"/>
          <wp:positionH relativeFrom="column">
            <wp:posOffset>6231075</wp:posOffset>
          </wp:positionH>
          <wp:positionV relativeFrom="paragraph">
            <wp:posOffset>43862</wp:posOffset>
          </wp:positionV>
          <wp:extent cx="482453" cy="638983"/>
          <wp:effectExtent l="0" t="0" r="0" b="889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UT-Arm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0072" cy="64907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478B" w:rsidRPr="0026478B">
      <w:rPr>
        <w:rFonts w:ascii="IranNastaliq" w:hAnsi="IranNastaliq" w:cs="IranNastaliq"/>
        <w:sz w:val="40"/>
        <w:szCs w:val="40"/>
        <w:rtl/>
        <w:lang w:bidi="fa-IR"/>
      </w:rPr>
      <w:t xml:space="preserve"> 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 xml:space="preserve">درس 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>شبکه‌های  کامپیوتری ،  نیمسال دوم  سال تحصیلی 97-96</w:t>
    </w:r>
  </w:p>
  <w:p w14:paraId="5BDD4094" w14:textId="68F4FC92" w:rsidR="00BA6634" w:rsidRDefault="00BA6634" w:rsidP="000E20C5">
    <w:pPr>
      <w:pBdr>
        <w:bottom w:val="single" w:sz="6" w:space="1" w:color="auto"/>
      </w:pBdr>
      <w:bidi/>
      <w:spacing w:after="0" w:line="216" w:lineRule="auto"/>
      <w:jc w:val="center"/>
      <w:rPr>
        <w:rFonts w:ascii="IranNastaliq" w:hAnsi="IranNastaliq" w:cs="IranNastaliq"/>
        <w:sz w:val="32"/>
        <w:szCs w:val="32"/>
        <w:lang w:bidi="fa-IR"/>
      </w:rPr>
    </w:pPr>
    <w:r w:rsidRPr="0026478B">
      <w:rPr>
        <w:rFonts w:ascii="IranNastaliq" w:hAnsi="IranNastaliq" w:cs="B Titr" w:hint="cs"/>
        <w:noProof/>
        <w:sz w:val="18"/>
        <w:szCs w:val="18"/>
        <w:rtl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EC7E98" wp14:editId="4BC16B8E">
              <wp:simplePos x="0" y="0"/>
              <wp:positionH relativeFrom="column">
                <wp:posOffset>-68748</wp:posOffset>
              </wp:positionH>
              <wp:positionV relativeFrom="paragraph">
                <wp:posOffset>189546</wp:posOffset>
              </wp:positionV>
              <wp:extent cx="813423" cy="173888"/>
              <wp:effectExtent l="0" t="0" r="25400" b="17145"/>
              <wp:wrapNone/>
              <wp:docPr id="57" name="Text Box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3423" cy="1738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solidFill>
                          <a:prstClr val="black"/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9C02B2" w14:textId="77777777" w:rsidR="00BA6634" w:rsidRPr="004A5E4D" w:rsidRDefault="00BA6634" w:rsidP="00A32D63">
                          <w:pPr>
                            <w:bidi/>
                            <w:spacing w:line="192" w:lineRule="auto"/>
                            <w:jc w:val="center"/>
                            <w:rPr>
                              <w:rFonts w:cs="B Nazani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4A5E4D">
                            <w:rPr>
                              <w:rFonts w:ascii="IranNastaliq" w:hAnsi="IranNastaliq" w:cs="B Nazanin" w:hint="cs"/>
                              <w:b/>
                              <w:bCs/>
                              <w:rtl/>
                              <w:lang w:bidi="fa-IR"/>
                            </w:rPr>
                            <w:t xml:space="preserve">صفحه: 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begin"/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instrText xml:space="preserve"> PAGE </w:instrTex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separate"/>
                          </w:r>
                          <w:r w:rsidR="0005647A">
                            <w:rPr>
                              <w:rStyle w:val="PageNumber"/>
                              <w:rFonts w:cs="B Nazanin"/>
                              <w:b/>
                              <w:bCs/>
                              <w:noProof/>
                              <w:rtl/>
                            </w:rPr>
                            <w:t>6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end"/>
                          </w:r>
                          <w:r w:rsidRPr="004A5E4D">
                            <w:rPr>
                              <w:rStyle w:val="PageNumber"/>
                              <w:rFonts w:cs="B Nazanin" w:hint="cs"/>
                              <w:b/>
                              <w:bCs/>
                              <w:rtl/>
                            </w:rPr>
                            <w:t xml:space="preserve"> از 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begin"/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instrText xml:space="preserve"> NUMPAGES </w:instrTex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separate"/>
                          </w:r>
                          <w:r w:rsidR="0005647A">
                            <w:rPr>
                              <w:rStyle w:val="PageNumber"/>
                              <w:rFonts w:cs="B Nazanin"/>
                              <w:b/>
                              <w:bCs/>
                              <w:noProof/>
                              <w:rtl/>
                            </w:rPr>
                            <w:t>6</w:t>
                          </w:r>
                          <w:r w:rsidRPr="004A5E4D">
                            <w:rPr>
                              <w:rStyle w:val="PageNumber"/>
                              <w:rFonts w:cs="B Nazanin"/>
                              <w:b/>
                              <w:bCs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0EC7E98" id="_x0000_t202" coordsize="21600,21600" o:spt="202" path="m,l,21600r21600,l21600,xe">
              <v:stroke joinstyle="miter"/>
              <v:path gradientshapeok="t" o:connecttype="rect"/>
            </v:shapetype>
            <v:shape id="Text Box 57" o:spid="_x0000_s1027" type="#_x0000_t202" style="position:absolute;left:0;text-align:left;margin-left:-5.4pt;margin-top:14.9pt;width:64.05pt;height:13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" fillcolor="white [3201]" strokeweight=".5pt">
              <v:textbox inset="0,0,0,0">
                <w:txbxContent>
                  <w:p w14:paraId="159C02B2" w14:textId="77777777" w:rsidR="00BA6634" w:rsidRPr="004A5E4D" w:rsidRDefault="00BA6634" w:rsidP="00A32D63">
                    <w:pPr>
                      <w:bidi/>
                      <w:spacing w:line="192" w:lineRule="auto"/>
                      <w:jc w:val="center"/>
                      <w:rPr>
                        <w:rFonts w:cs="B Nazanin"/>
                        <w:b/>
                        <w:bCs/>
                        <w:sz w:val="28"/>
                        <w:szCs w:val="28"/>
                      </w:rPr>
                    </w:pPr>
                    <w:r w:rsidRPr="004A5E4D">
                      <w:rPr>
                        <w:rFonts w:ascii="IranNastaliq" w:hAnsi="IranNastaliq" w:cs="B Nazanin" w:hint="cs"/>
                        <w:b/>
                        <w:bCs/>
                        <w:rtl/>
                        <w:lang w:bidi="fa-IR"/>
                      </w:rPr>
                      <w:t xml:space="preserve">صفحه: 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begin"/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instrText xml:space="preserve"> PAGE </w:instrTex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separate"/>
                    </w:r>
                    <w:r w:rsidR="0005647A">
                      <w:rPr>
                        <w:rStyle w:val="PageNumber"/>
                        <w:rFonts w:cs="B Nazanin"/>
                        <w:b/>
                        <w:bCs/>
                        <w:noProof/>
                        <w:rtl/>
                      </w:rPr>
                      <w:t>6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end"/>
                    </w:r>
                    <w:r w:rsidRPr="004A5E4D">
                      <w:rPr>
                        <w:rStyle w:val="PageNumber"/>
                        <w:rFonts w:cs="B Nazanin" w:hint="cs"/>
                        <w:b/>
                        <w:bCs/>
                        <w:rtl/>
                      </w:rPr>
                      <w:t xml:space="preserve"> از 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begin"/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instrText xml:space="preserve"> NUMPAGES </w:instrTex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separate"/>
                    </w:r>
                    <w:r w:rsidR="0005647A">
                      <w:rPr>
                        <w:rStyle w:val="PageNumber"/>
                        <w:rFonts w:cs="B Nazanin"/>
                        <w:b/>
                        <w:bCs/>
                        <w:noProof/>
                        <w:rtl/>
                      </w:rPr>
                      <w:t>6</w:t>
                    </w:r>
                    <w:r w:rsidRPr="004A5E4D">
                      <w:rPr>
                        <w:rStyle w:val="PageNumber"/>
                        <w:rFonts w:cs="B Nazanin"/>
                        <w:b/>
                        <w:bCs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 xml:space="preserve"> تمرین سری  </w:t>
    </w:r>
    <w:r w:rsidR="00922B83">
      <w:rPr>
        <w:rFonts w:ascii="IranNastaliq" w:hAnsi="IranNastaliq" w:cs="IranNastaliq" w:hint="cs"/>
        <w:sz w:val="32"/>
        <w:szCs w:val="32"/>
        <w:rtl/>
        <w:lang w:bidi="fa-IR"/>
      </w:rPr>
      <w:t>چهارم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 xml:space="preserve"> (موعد تحویل: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4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>/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2</w:t>
    </w:r>
    <w:r w:rsidR="0026478B" w:rsidRPr="0026478B">
      <w:rPr>
        <w:rFonts w:ascii="IranNastaliq" w:hAnsi="IranNastaliq" w:cs="IranNastaliq"/>
        <w:sz w:val="32"/>
        <w:szCs w:val="32"/>
        <w:rtl/>
        <w:lang w:bidi="fa-IR"/>
      </w:rPr>
      <w:t>/</w:t>
    </w:r>
    <w:r w:rsidR="000E20C5">
      <w:rPr>
        <w:rFonts w:ascii="IranNastaliq" w:hAnsi="IranNastaliq" w:cs="IranNastaliq" w:hint="cs"/>
        <w:sz w:val="32"/>
        <w:szCs w:val="32"/>
        <w:rtl/>
        <w:lang w:bidi="fa-IR"/>
      </w:rPr>
      <w:t>1397</w:t>
    </w:r>
    <w:r w:rsidR="0026478B" w:rsidRPr="0026478B">
      <w:rPr>
        <w:rFonts w:ascii="IranNastaliq" w:hAnsi="IranNastaliq" w:cs="IranNastaliq" w:hint="cs"/>
        <w:sz w:val="32"/>
        <w:szCs w:val="32"/>
        <w:rtl/>
        <w:lang w:bidi="fa-IR"/>
      </w:rPr>
      <w:t>)</w:t>
    </w:r>
  </w:p>
  <w:p w14:paraId="52035624" w14:textId="77777777" w:rsidR="009F2DDA" w:rsidRPr="0026478B" w:rsidRDefault="009F2DDA" w:rsidP="009F2DDA">
    <w:pPr>
      <w:bidi/>
      <w:spacing w:after="0" w:line="216" w:lineRule="auto"/>
      <w:jc w:val="center"/>
      <w:rPr>
        <w:rFonts w:cs="B Nazanin"/>
        <w:sz w:val="16"/>
        <w:szCs w:val="16"/>
        <w:rtl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EED35" w14:textId="77777777" w:rsidR="00BA6634" w:rsidRDefault="007E7592" w:rsidP="00FA4543">
    <w:pPr>
      <w:bidi/>
      <w:spacing w:line="192" w:lineRule="auto"/>
      <w:jc w:val="center"/>
      <w:rPr>
        <w:rFonts w:ascii="IranNastaliq" w:hAnsi="IranNastaliq" w:cs="IranNastaliq"/>
        <w:rtl/>
        <w:lang w:bidi="fa-IR"/>
      </w:rPr>
    </w:pPr>
    <w:r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46464" behindDoc="0" locked="0" layoutInCell="1" allowOverlap="1" wp14:anchorId="5647F45C" wp14:editId="21765C18">
          <wp:simplePos x="0" y="0"/>
          <wp:positionH relativeFrom="margin">
            <wp:posOffset>35560</wp:posOffset>
          </wp:positionH>
          <wp:positionV relativeFrom="paragraph">
            <wp:posOffset>20955</wp:posOffset>
          </wp:positionV>
          <wp:extent cx="657225" cy="824807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CEIT-Arm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052" cy="8258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634">
      <w:rPr>
        <w:rFonts w:ascii="IranNastaliq" w:hAnsi="IranNastaliq" w:cs="B Titr" w:hint="cs"/>
        <w:noProof/>
        <w:rtl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54B7C30F" wp14:editId="28C2F516">
              <wp:simplePos x="0" y="0"/>
              <wp:positionH relativeFrom="column">
                <wp:posOffset>927735</wp:posOffset>
              </wp:positionH>
              <wp:positionV relativeFrom="paragraph">
                <wp:posOffset>103505</wp:posOffset>
              </wp:positionV>
              <wp:extent cx="660400" cy="61595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60400" cy="615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7ABE88" w14:textId="7FAF5B13" w:rsidR="00BA6634" w:rsidRPr="00BD2389" w:rsidRDefault="0097392A" w:rsidP="00BD2389">
                          <w:pPr>
                            <w:jc w:val="center"/>
                            <w:rPr>
                              <w:b/>
                              <w:bCs/>
                              <w:sz w:val="72"/>
                              <w:szCs w:val="72"/>
                              <w:lang w:bidi="fa-IR"/>
                            </w:rPr>
                          </w:pPr>
                          <w:r>
                            <w:rPr>
                              <w:b/>
                              <w:bCs/>
                              <w:sz w:val="72"/>
                              <w:szCs w:val="72"/>
                            </w:rPr>
                            <w:t>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4B7C30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left:0;text-align:left;margin-left:73.05pt;margin-top:8.15pt;width:52pt;height:48.5pt;z-index:25165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" filled="f" stroked="f" strokeweight=".5pt">
              <v:textbox>
                <w:txbxContent>
                  <w:p w14:paraId="747ABE88" w14:textId="7FAF5B13" w:rsidR="00BA6634" w:rsidRPr="00BD2389" w:rsidRDefault="0097392A" w:rsidP="00BD2389">
                    <w:pPr>
                      <w:jc w:val="center"/>
                      <w:rPr>
                        <w:b/>
                        <w:bCs/>
                        <w:sz w:val="72"/>
                        <w:szCs w:val="72"/>
                        <w:lang w:bidi="fa-IR"/>
                      </w:rPr>
                    </w:pPr>
                    <w:r>
                      <w:rPr>
                        <w:b/>
                        <w:bCs/>
                        <w:sz w:val="72"/>
                        <w:szCs w:val="72"/>
                      </w:rPr>
                      <w:t>6</w:t>
                    </w:r>
                  </w:p>
                </w:txbxContent>
              </v:textbox>
            </v:shape>
          </w:pict>
        </mc:Fallback>
      </mc:AlternateContent>
    </w:r>
    <w:r w:rsidR="00BA6634">
      <w:rPr>
        <w:rFonts w:ascii="IranNastaliq" w:hAnsi="IranNastaliq" w:cs="B Titr" w:hint="cs"/>
        <w:noProof/>
        <w:rtl/>
      </w:rPr>
      <mc:AlternateContent>
        <mc:Choice Requires="wps">
          <w:drawing>
            <wp:anchor distT="0" distB="0" distL="114300" distR="114300" simplePos="0" relativeHeight="251651584" behindDoc="0" locked="0" layoutInCell="1" allowOverlap="1" wp14:anchorId="5A411047" wp14:editId="0D1A51FB">
              <wp:simplePos x="0" y="0"/>
              <wp:positionH relativeFrom="column">
                <wp:posOffset>997585</wp:posOffset>
              </wp:positionH>
              <wp:positionV relativeFrom="paragraph">
                <wp:posOffset>154305</wp:posOffset>
              </wp:positionV>
              <wp:extent cx="540000" cy="540000"/>
              <wp:effectExtent l="19050" t="19050" r="31750" b="31750"/>
              <wp:wrapNone/>
              <wp:docPr id="1" name="Oval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00" cy="540000"/>
                      </a:xfrm>
                      <a:prstGeom prst="ellipse">
                        <a:avLst/>
                      </a:prstGeom>
                      <a:noFill/>
                      <a:ln w="50800" cmpd="thickThin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 xmlns:w16se="http://schemas.microsoft.com/office/word/2015/wordml/symex" xmlns:cx1="http://schemas.microsoft.com/office/drawing/2015/9/8/chartex" xmlns:cx="http://schemas.microsoft.com/office/drawing/2014/chartex">
          <w:pict>
            <v:oval w14:anchorId="600CD184" id="Oval 1" o:spid="_x0000_s1026" style="position:absolute;margin-left:78.55pt;margin-top:12.15pt;width:42.5pt;height:42.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" filled="f" strokecolor="black [3213]" strokeweight="4pt">
              <v:stroke linestyle="thickThin"/>
            </v:oval>
          </w:pict>
        </mc:Fallback>
      </mc:AlternateContent>
    </w:r>
    <w:r w:rsidR="00BA6634">
      <w:rPr>
        <w:rFonts w:ascii="IranNastaliq" w:hAnsi="IranNastaliq" w:cs="B Titr" w:hint="cs"/>
        <w:noProof/>
        <w:rtl/>
      </w:rPr>
      <w:drawing>
        <wp:anchor distT="0" distB="0" distL="114300" distR="114300" simplePos="0" relativeHeight="251644416" behindDoc="0" locked="0" layoutInCell="1" allowOverlap="1" wp14:anchorId="45C7CA06" wp14:editId="1C9E18BB">
          <wp:simplePos x="0" y="0"/>
          <wp:positionH relativeFrom="column">
            <wp:posOffset>6003702</wp:posOffset>
          </wp:positionH>
          <wp:positionV relativeFrom="paragraph">
            <wp:posOffset>43180</wp:posOffset>
          </wp:positionV>
          <wp:extent cx="712923" cy="944229"/>
          <wp:effectExtent l="0" t="0" r="0" b="889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AUT-Arm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2923" cy="9442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A6634" w:rsidRPr="004E655B">
      <w:rPr>
        <w:rFonts w:ascii="IranNastaliq" w:hAnsi="IranNastaliq" w:cs="IranNastaliq"/>
        <w:rtl/>
        <w:lang w:bidi="fa-IR"/>
      </w:rPr>
      <w:t xml:space="preserve"> بسمه تعالی</w:t>
    </w:r>
  </w:p>
  <w:p w14:paraId="66CEB9AE" w14:textId="0C445B1B" w:rsidR="00BA6634" w:rsidRPr="00556905" w:rsidRDefault="00BA6634" w:rsidP="00775462">
    <w:pPr>
      <w:bidi/>
      <w:spacing w:after="0" w:line="192" w:lineRule="auto"/>
      <w:jc w:val="center"/>
      <w:rPr>
        <w:rFonts w:ascii="IranNastaliq" w:hAnsi="IranNastaliq" w:cs="IranNastaliq"/>
        <w:sz w:val="36"/>
        <w:szCs w:val="36"/>
        <w:rtl/>
        <w:lang w:bidi="fa-IR"/>
      </w:rPr>
    </w:pPr>
    <w:r w:rsidRPr="00556905">
      <w:rPr>
        <w:rFonts w:ascii="IranNastaliq" w:hAnsi="IranNastaliq" w:cs="IranNastaliq" w:hint="cs"/>
        <w:sz w:val="36"/>
        <w:szCs w:val="36"/>
        <w:rtl/>
        <w:lang w:bidi="fa-IR"/>
      </w:rPr>
      <w:t xml:space="preserve">دانشگاه صنعتی امیرکبیر (پلی تکنیک تهران) </w:t>
    </w:r>
  </w:p>
  <w:p w14:paraId="23B64797" w14:textId="3567C78B" w:rsidR="00BA6634" w:rsidRDefault="000E20C5" w:rsidP="00775462">
    <w:pPr>
      <w:bidi/>
      <w:spacing w:after="0" w:line="192" w:lineRule="auto"/>
      <w:jc w:val="center"/>
      <w:rPr>
        <w:rFonts w:ascii="IranNastaliq" w:hAnsi="IranNastaliq" w:cs="IranNastaliq"/>
        <w:sz w:val="40"/>
        <w:szCs w:val="40"/>
        <w:rtl/>
        <w:lang w:bidi="fa-IR"/>
      </w:rPr>
    </w:pPr>
    <w:r w:rsidRPr="00556905">
      <w:rPr>
        <w:rFonts w:ascii="IranNastaliq" w:hAnsi="IranNastaliq" w:cs="B Titr"/>
        <w:noProof/>
        <w:rtl/>
      </w:rPr>
      <mc:AlternateContent>
        <mc:Choice Requires="wps">
          <w:drawing>
            <wp:anchor distT="0" distB="0" distL="114300" distR="114300" simplePos="0" relativeHeight="251649536" behindDoc="0" locked="0" layoutInCell="1" allowOverlap="1" wp14:anchorId="78277B86" wp14:editId="72B0C52B">
              <wp:simplePos x="0" y="0"/>
              <wp:positionH relativeFrom="margin">
                <wp:posOffset>-735965</wp:posOffset>
              </wp:positionH>
              <wp:positionV relativeFrom="paragraph">
                <wp:posOffset>196850</wp:posOffset>
              </wp:positionV>
              <wp:extent cx="2233613" cy="191452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33613" cy="19145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Style w:val="TableGrid"/>
                            <w:tblOverlap w:val="never"/>
                            <w:bidiVisual/>
                            <w:tblW w:w="3224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00"/>
                            <w:gridCol w:w="499"/>
                            <w:gridCol w:w="523"/>
                            <w:gridCol w:w="554"/>
                            <w:gridCol w:w="1148"/>
                          </w:tblGrid>
                          <w:tr w:rsidR="000E20C5" w:rsidRPr="00384861" w14:paraId="594E21F6" w14:textId="77777777" w:rsidTr="009B5CE1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  <w:vAlign w:val="center"/>
                              </w:tcPr>
                              <w:p w14:paraId="498C3868" w14:textId="727C27B0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مسئله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  <w:vAlign w:val="center"/>
                              </w:tcPr>
                              <w:p w14:paraId="235CDA0E" w14:textId="200B85F9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  <w:t>نمره</w:t>
                                </w: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3C729E53" w14:textId="5822C92A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مسئله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1430983E" w14:textId="77777777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</w:pPr>
                                <w:r w:rsidRPr="00384861">
                                  <w:rPr>
                                    <w:rFonts w:cs="B Nazanin" w:hint="cs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  <w:t>نمره</w:t>
                                </w: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74D3DF2" w14:textId="77777777" w:rsidR="000E20C5" w:rsidRPr="00384861" w:rsidRDefault="000E20C5" w:rsidP="000E20C5">
                                <w:pPr>
                                  <w:bidi/>
                                  <w:spacing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6"/>
                                    <w:szCs w:val="16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21D6A717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1B586CD2" w14:textId="7B089B46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2A536B96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2579CB49" w14:textId="60461C95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9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4C787F18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45B091D0" w14:textId="77777777" w:rsidR="000E20C5" w:rsidRPr="00384861" w:rsidRDefault="000E20C5" w:rsidP="0077546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61E45D24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C2FD230" w14:textId="5BB6FA18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2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319F5CC5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42D4DE9E" w14:textId="700B71FC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0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7B6D3540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27A0E0F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033C2B1B" w14:textId="77777777" w:rsidTr="000E20C5">
                            <w:trPr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045E49B1" w14:textId="15A54CF4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3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303DB244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523" w:type="dxa"/>
                                <w:vAlign w:val="center"/>
                              </w:tcPr>
                              <w:p w14:paraId="10D62B5D" w14:textId="6AE3A25A" w:rsidR="000E20C5" w:rsidRPr="00384861" w:rsidRDefault="000E20C5" w:rsidP="000E20C5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11</w:t>
                                </w:r>
                              </w:p>
                            </w:tc>
                            <w:tc>
                              <w:tcPr>
                                <w:tcW w:w="554" w:type="dxa"/>
                                <w:tcBorders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034A36E0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48" w:type="dxa"/>
                                <w:tcBorders>
                                  <w:top w:val="nil"/>
                                  <w:left w:val="single" w:sz="4" w:space="0" w:color="auto"/>
                                  <w:bottom w:val="nil"/>
                                  <w:right w:val="single" w:sz="4" w:space="0" w:color="auto"/>
                                </w:tcBorders>
                                <w:vAlign w:val="center"/>
                              </w:tcPr>
                              <w:p w14:paraId="5127E9AB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/>
                                    <w:b/>
                                    <w:bCs/>
                                    <w:sz w:val="18"/>
                                    <w:szCs w:val="18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085D7FDC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15B22E62" w14:textId="0185E524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4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6FAA1B9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63B32D3B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62C11DC" w14:textId="08B447E9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5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73B5FFF5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2F3E3394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3B32961" w14:textId="0737611C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6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1B475066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523BED5F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5C76D270" w14:textId="72951545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7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55740A7F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  <w:tr w:rsidR="000E20C5" w:rsidRPr="00384861" w14:paraId="45D2E358" w14:textId="77777777" w:rsidTr="000E20C5">
                            <w:trPr>
                              <w:gridAfter w:val="3"/>
                              <w:wAfter w:w="2225" w:type="dxa"/>
                              <w:trHeight w:hRule="exact" w:val="227"/>
                            </w:trPr>
                            <w:tc>
                              <w:tcPr>
                                <w:tcW w:w="500" w:type="dxa"/>
                              </w:tcPr>
                              <w:p w14:paraId="6D376222" w14:textId="5C5DF30F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  <w:r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  <w:t>8</w:t>
                                </w:r>
                              </w:p>
                            </w:tc>
                            <w:tc>
                              <w:tcPr>
                                <w:tcW w:w="499" w:type="dxa"/>
                              </w:tcPr>
                              <w:p w14:paraId="00BCA359" w14:textId="77777777" w:rsidR="000E20C5" w:rsidRPr="00384861" w:rsidRDefault="000E20C5" w:rsidP="007E7592">
                                <w:pPr>
                                  <w:bidi/>
                                  <w:spacing w:after="0" w:line="216" w:lineRule="auto"/>
                                  <w:suppressOverlap/>
                                  <w:jc w:val="center"/>
                                  <w:rPr>
                                    <w:rFonts w:cs="B Nazanin" w:hint="cs"/>
                                    <w:b/>
                                    <w:bCs/>
                                    <w:sz w:val="20"/>
                                    <w:szCs w:val="20"/>
                                    <w:rtl/>
                                  </w:rPr>
                                </w:pPr>
                              </w:p>
                            </w:tc>
                          </w:tr>
                        </w:tbl>
                        <w:p w14:paraId="05FEE04F" w14:textId="77777777" w:rsidR="00BA6634" w:rsidRDefault="00BA6634" w:rsidP="00FA4543">
                          <w:pPr>
                            <w:bidi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277B8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style="position:absolute;left:0;text-align:left;margin-left:-57.95pt;margin-top:15.5pt;width:175.9pt;height:150.75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" filled="f" stroked="f" strokeweight=".5pt">
              <v:textbox>
                <w:txbxContent>
                  <w:tbl>
                    <w:tblPr>
                      <w:tblStyle w:val="TableGrid"/>
                      <w:tblOverlap w:val="never"/>
                      <w:bidiVisual/>
                      <w:tblW w:w="3224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500"/>
                      <w:gridCol w:w="499"/>
                      <w:gridCol w:w="523"/>
                      <w:gridCol w:w="554"/>
                      <w:gridCol w:w="1148"/>
                    </w:tblGrid>
                    <w:tr w:rsidR="000E20C5" w:rsidRPr="00384861" w14:paraId="594E21F6" w14:textId="77777777" w:rsidTr="009B5CE1">
                      <w:trPr>
                        <w:trHeight w:hRule="exact" w:val="227"/>
                      </w:trPr>
                      <w:tc>
                        <w:tcPr>
                          <w:tcW w:w="500" w:type="dxa"/>
                          <w:vAlign w:val="center"/>
                        </w:tcPr>
                        <w:p w14:paraId="498C3868" w14:textId="727C27B0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  <w:t>مسئله</w:t>
                          </w:r>
                        </w:p>
                      </w:tc>
                      <w:tc>
                        <w:tcPr>
                          <w:tcW w:w="499" w:type="dxa"/>
                          <w:vAlign w:val="center"/>
                        </w:tcPr>
                        <w:p w14:paraId="235CDA0E" w14:textId="200B85F9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  <w:t>نمره</w:t>
                          </w: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3C729E53" w14:textId="5822C92A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  <w:lang w:bidi="fa-IR"/>
                            </w:rPr>
                            <w:t>مسئله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1430983E" w14:textId="77777777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</w:pPr>
                          <w:r w:rsidRPr="00384861">
                            <w:rPr>
                              <w:rFonts w:cs="B Nazanin" w:hint="cs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  <w:t>نمره</w:t>
                          </w: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274D3DF2" w14:textId="77777777" w:rsidR="000E20C5" w:rsidRPr="00384861" w:rsidRDefault="000E20C5" w:rsidP="000E20C5">
                          <w:pPr>
                            <w:bidi/>
                            <w:spacing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6"/>
                              <w:szCs w:val="16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21D6A717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1B586CD2" w14:textId="7B089B46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2A536B96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2579CB49" w14:textId="60461C95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9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4C787F18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45B091D0" w14:textId="77777777" w:rsidR="000E20C5" w:rsidRPr="00384861" w:rsidRDefault="000E20C5" w:rsidP="0077546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61E45D24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C2FD230" w14:textId="5BB6FA18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2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319F5CC5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42D4DE9E" w14:textId="700B71FC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0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7B6D3540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27A0E0F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033C2B1B" w14:textId="77777777" w:rsidTr="000E20C5">
                      <w:trPr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045E49B1" w14:textId="15A54CF4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3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303DB244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  <w:tc>
                        <w:tcPr>
                          <w:tcW w:w="523" w:type="dxa"/>
                          <w:vAlign w:val="center"/>
                        </w:tcPr>
                        <w:p w14:paraId="10D62B5D" w14:textId="6AE3A25A" w:rsidR="000E20C5" w:rsidRPr="00384861" w:rsidRDefault="000E20C5" w:rsidP="000E20C5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11</w:t>
                          </w:r>
                        </w:p>
                      </w:tc>
                      <w:tc>
                        <w:tcPr>
                          <w:tcW w:w="554" w:type="dxa"/>
                          <w:tcBorders>
                            <w:right w:val="single" w:sz="4" w:space="0" w:color="auto"/>
                          </w:tcBorders>
                          <w:vAlign w:val="center"/>
                        </w:tcPr>
                        <w:p w14:paraId="034A36E0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  <w:tc>
                        <w:tcPr>
                          <w:tcW w:w="1148" w:type="dxa"/>
                          <w:tcBorders>
                            <w:top w:val="nil"/>
                            <w:left w:val="single" w:sz="4" w:space="0" w:color="auto"/>
                            <w:bottom w:val="nil"/>
                            <w:right w:val="single" w:sz="4" w:space="0" w:color="auto"/>
                          </w:tcBorders>
                          <w:vAlign w:val="center"/>
                        </w:tcPr>
                        <w:p w14:paraId="5127E9AB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/>
                              <w:b/>
                              <w:bCs/>
                              <w:sz w:val="18"/>
                              <w:szCs w:val="18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085D7FDC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15B22E62" w14:textId="0185E524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4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6FAA1B9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63B32D3B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62C11DC" w14:textId="08B447E9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5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73B5FFF5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2F3E3394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3B32961" w14:textId="0737611C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6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1B475066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523BED5F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5C76D270" w14:textId="72951545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7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55740A7F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  <w:tr w:rsidR="000E20C5" w:rsidRPr="00384861" w14:paraId="45D2E358" w14:textId="77777777" w:rsidTr="000E20C5">
                      <w:trPr>
                        <w:gridAfter w:val="3"/>
                        <w:wAfter w:w="2225" w:type="dxa"/>
                        <w:trHeight w:hRule="exact" w:val="227"/>
                      </w:trPr>
                      <w:tc>
                        <w:tcPr>
                          <w:tcW w:w="500" w:type="dxa"/>
                        </w:tcPr>
                        <w:p w14:paraId="6D376222" w14:textId="5C5DF30F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8</w:t>
                          </w:r>
                        </w:p>
                      </w:tc>
                      <w:tc>
                        <w:tcPr>
                          <w:tcW w:w="499" w:type="dxa"/>
                        </w:tcPr>
                        <w:p w14:paraId="00BCA359" w14:textId="77777777" w:rsidR="000E20C5" w:rsidRPr="00384861" w:rsidRDefault="000E20C5" w:rsidP="007E7592">
                          <w:pPr>
                            <w:bidi/>
                            <w:spacing w:after="0" w:line="216" w:lineRule="auto"/>
                            <w:suppressOverlap/>
                            <w:jc w:val="center"/>
                            <w:rPr>
                              <w:rFonts w:cs="B Nazanin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</w:p>
                      </w:tc>
                    </w:tr>
                  </w:tbl>
                  <w:p w14:paraId="05FEE04F" w14:textId="77777777" w:rsidR="00BA6634" w:rsidRDefault="00BA6634" w:rsidP="00FA4543">
                    <w:pPr>
                      <w:bidi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A6634" w:rsidRPr="00556905">
      <w:rPr>
        <w:rFonts w:ascii="IranNastaliq" w:hAnsi="IranNastaliq" w:cs="IranNastaliq" w:hint="cs"/>
        <w:sz w:val="36"/>
        <w:szCs w:val="36"/>
        <w:rtl/>
        <w:lang w:bidi="fa-IR"/>
      </w:rPr>
      <w:t>دانشکده مهندسی کامپیوتر و فناوری اطلاعات</w:t>
    </w:r>
  </w:p>
  <w:p w14:paraId="22E53D9B" w14:textId="4CFD2EF7" w:rsidR="00304926" w:rsidRDefault="00304926" w:rsidP="00FB3DA4">
    <w:pPr>
      <w:bidi/>
      <w:spacing w:after="0" w:line="216" w:lineRule="auto"/>
      <w:jc w:val="center"/>
      <w:rPr>
        <w:rFonts w:ascii="IranNastaliq" w:hAnsi="IranNastaliq" w:cs="IranNastaliq"/>
        <w:sz w:val="40"/>
        <w:szCs w:val="40"/>
        <w:rtl/>
        <w:lang w:bidi="fa-IR"/>
      </w:rPr>
    </w:pPr>
    <w:r w:rsidRPr="00A32D63">
      <w:rPr>
        <w:rFonts w:ascii="IranNastaliq" w:hAnsi="IranNastaliq" w:cs="IranNastaliq"/>
        <w:sz w:val="40"/>
        <w:szCs w:val="40"/>
        <w:rtl/>
        <w:lang w:bidi="fa-IR"/>
      </w:rPr>
      <w:t xml:space="preserve">درس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شبکه‌های  کامپیوتری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،  نیمسال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دوم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 سال تحصیلی 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97</w:t>
    </w:r>
    <w:r>
      <w:rPr>
        <w:rFonts w:ascii="IranNastaliq" w:hAnsi="IranNastaliq" w:cs="IranNastaliq" w:hint="cs"/>
        <w:sz w:val="40"/>
        <w:szCs w:val="40"/>
        <w:rtl/>
        <w:lang w:bidi="fa-IR"/>
      </w:rPr>
      <w:t>-</w:t>
    </w:r>
    <w:r w:rsidR="00FB3DA4">
      <w:rPr>
        <w:rFonts w:ascii="IranNastaliq" w:hAnsi="IranNastaliq" w:cs="IranNastaliq" w:hint="cs"/>
        <w:sz w:val="40"/>
        <w:szCs w:val="40"/>
        <w:rtl/>
        <w:lang w:bidi="fa-IR"/>
      </w:rPr>
      <w:t>96</w:t>
    </w:r>
  </w:p>
  <w:p w14:paraId="4F791D4D" w14:textId="42CB7F8D" w:rsidR="00BA6634" w:rsidRDefault="005B4905" w:rsidP="000E20C5">
    <w:pPr>
      <w:bidi/>
      <w:spacing w:after="0" w:line="192" w:lineRule="auto"/>
      <w:jc w:val="center"/>
      <w:rPr>
        <w:rFonts w:ascii="IranNastaliq" w:hAnsi="IranNastaliq" w:cs="IranNastaliq"/>
        <w:sz w:val="40"/>
        <w:szCs w:val="40"/>
        <w:lang w:bidi="fa-IR"/>
      </w:rPr>
    </w:pPr>
    <w:r>
      <w:rPr>
        <w:rFonts w:ascii="IranNastaliq" w:hAnsi="IranNastaliq" w:cs="IranNastaliq" w:hint="cs"/>
        <w:sz w:val="40"/>
        <w:szCs w:val="40"/>
        <w:rtl/>
        <w:lang w:bidi="fa-IR"/>
      </w:rPr>
      <w:t xml:space="preserve">تمرین سری  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ششم</w:t>
    </w:r>
    <w:r>
      <w:rPr>
        <w:rFonts w:ascii="IranNastaliq" w:hAnsi="IranNastaliq" w:cs="IranNastaliq" w:hint="cs"/>
        <w:sz w:val="40"/>
        <w:szCs w:val="40"/>
        <w:rtl/>
        <w:lang w:bidi="fa-IR"/>
      </w:rPr>
      <w:t xml:space="preserve"> </w:t>
    </w:r>
    <w:r w:rsidR="00304926">
      <w:rPr>
        <w:rFonts w:ascii="IranNastaliq" w:hAnsi="IranNastaliq" w:cs="IranNastaliq" w:hint="cs"/>
        <w:sz w:val="40"/>
        <w:szCs w:val="40"/>
        <w:rtl/>
        <w:lang w:bidi="fa-IR"/>
      </w:rPr>
      <w:t>(موعد تحویل</w:t>
    </w:r>
    <w:r w:rsidR="00304926" w:rsidRPr="00FA4543">
      <w:rPr>
        <w:rFonts w:ascii="IranNastaliq" w:hAnsi="IranNastaliq" w:cs="IranNastaliq" w:hint="cs"/>
        <w:sz w:val="40"/>
        <w:szCs w:val="40"/>
        <w:rtl/>
        <w:lang w:bidi="fa-IR"/>
      </w:rPr>
      <w:t>: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4</w:t>
    </w:r>
    <w:r w:rsidR="00304926">
      <w:rPr>
        <w:rFonts w:ascii="IranNastaliq" w:hAnsi="IranNastaliq" w:cs="IranNastaliq"/>
        <w:sz w:val="40"/>
        <w:szCs w:val="40"/>
        <w:rtl/>
        <w:lang w:bidi="fa-IR"/>
      </w:rPr>
      <w:t>/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2</w:t>
    </w:r>
    <w:r w:rsidR="00304926">
      <w:rPr>
        <w:rFonts w:ascii="IranNastaliq" w:hAnsi="IranNastaliq" w:cs="IranNastaliq"/>
        <w:sz w:val="40"/>
        <w:szCs w:val="40"/>
        <w:rtl/>
        <w:lang w:bidi="fa-IR"/>
      </w:rPr>
      <w:t>/</w:t>
    </w:r>
    <w:r w:rsidR="000E20C5">
      <w:rPr>
        <w:rFonts w:ascii="IranNastaliq" w:hAnsi="IranNastaliq" w:cs="IranNastaliq" w:hint="cs"/>
        <w:sz w:val="40"/>
        <w:szCs w:val="40"/>
        <w:rtl/>
        <w:lang w:bidi="fa-IR"/>
      </w:rPr>
      <w:t>1397</w:t>
    </w:r>
    <w:r w:rsidR="00304926">
      <w:rPr>
        <w:rFonts w:ascii="IranNastaliq" w:hAnsi="IranNastaliq" w:cs="IranNastaliq" w:hint="cs"/>
        <w:sz w:val="40"/>
        <w:szCs w:val="40"/>
        <w:rtl/>
        <w:lang w:bidi="fa-IR"/>
      </w:rPr>
      <w:t>)</w:t>
    </w:r>
  </w:p>
  <w:p w14:paraId="74660370" w14:textId="77777777" w:rsidR="00BA6634" w:rsidRPr="00D7710C" w:rsidRDefault="00A16502" w:rsidP="0025758C">
    <w:pPr>
      <w:bidi/>
      <w:spacing w:after="0" w:line="192" w:lineRule="auto"/>
      <w:jc w:val="both"/>
      <w:rPr>
        <w:rFonts w:ascii="IranNastaliq" w:hAnsi="IranNastaliq" w:cs="B Nazanin"/>
        <w:color w:val="FF0000"/>
        <w:sz w:val="18"/>
        <w:szCs w:val="18"/>
        <w:rtl/>
        <w:lang w:bidi="fa-I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9232" behindDoc="0" locked="0" layoutInCell="1" allowOverlap="1" wp14:anchorId="1CFFF4A2" wp14:editId="2258A5E6">
              <wp:simplePos x="0" y="0"/>
              <wp:positionH relativeFrom="column">
                <wp:posOffset>-154940</wp:posOffset>
              </wp:positionH>
              <wp:positionV relativeFrom="paragraph">
                <wp:posOffset>334010</wp:posOffset>
              </wp:positionV>
              <wp:extent cx="2686050" cy="54292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86050" cy="5429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91CC4D5" w14:textId="77777777" w:rsidR="0010393F" w:rsidRPr="00A16502" w:rsidRDefault="0010393F" w:rsidP="007E7592">
                          <w:pPr>
                            <w:bidi/>
                            <w:spacing w:after="0" w:line="240" w:lineRule="auto"/>
                            <w:rPr>
                              <w:rFonts w:ascii="Sakkal Majalla" w:hAnsi="Sakkal Majalla" w:cs="B Traffic"/>
                              <w:b/>
                              <w:bCs/>
                              <w:color w:val="FF0000"/>
                              <w:sz w:val="18"/>
                              <w:szCs w:val="18"/>
                              <w:lang w:bidi="fa-IR"/>
                            </w:rPr>
                          </w:pPr>
                          <w:r w:rsidRPr="00A16502">
                            <w:rPr>
                              <w:rFonts w:cs="B Traffic" w:hint="cs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توجه: برای صرفه</w:t>
                          </w:r>
                          <w:r w:rsidRPr="00A16502">
                            <w:rPr>
                              <w:rFonts w:cs="B Traffic" w:hint="eastAsia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‌</w:t>
                          </w:r>
                          <w:r w:rsidRPr="00A16502">
                            <w:rPr>
                              <w:rFonts w:cs="B Traffic" w:hint="cs"/>
                              <w:b/>
                              <w:bCs/>
                              <w:color w:val="FF0000"/>
                              <w:sz w:val="18"/>
                              <w:szCs w:val="18"/>
                              <w:rtl/>
                              <w:lang w:bidi="fa-IR"/>
                            </w:rPr>
                            <w:t>جویی در کاغذ تکالیف را یا دو رو پرینت بگیرید و یا از کاغذهای باطله یک رو سفید استفاده کنید.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CFFF4A2" id="Text Box 3" o:spid="_x0000_s1030" type="#_x0000_t202" style="position:absolute;left:0;text-align:left;margin-left:-12.2pt;margin-top:26.3pt;width:211.5pt;height:42.7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" filled="f" stroked="f" strokeweight=".5pt">
              <v:textbox>
                <w:txbxContent>
                  <w:p w14:paraId="191CC4D5" w14:textId="77777777" w:rsidR="0010393F" w:rsidRPr="00A16502" w:rsidRDefault="0010393F" w:rsidP="007E7592">
                    <w:pPr>
                      <w:bidi/>
                      <w:spacing w:after="0" w:line="240" w:lineRule="auto"/>
                      <w:rPr>
                        <w:rFonts w:ascii="Sakkal Majalla" w:hAnsi="Sakkal Majalla" w:cs="B Traffic"/>
                        <w:b/>
                        <w:bCs/>
                        <w:color w:val="FF0000"/>
                        <w:sz w:val="18"/>
                        <w:szCs w:val="18"/>
                        <w:lang w:bidi="fa-IR"/>
                      </w:rPr>
                    </w:pPr>
                    <w:r w:rsidRPr="00A16502">
                      <w:rPr>
                        <w:rFonts w:cs="B Traffic" w:hint="cs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توجه: برای صرفه</w:t>
                    </w:r>
                    <w:r w:rsidRPr="00A16502">
                      <w:rPr>
                        <w:rFonts w:cs="B Traffic" w:hint="eastAsia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‌</w:t>
                    </w:r>
                    <w:r w:rsidRPr="00A16502">
                      <w:rPr>
                        <w:rFonts w:cs="B Traffic" w:hint="cs"/>
                        <w:b/>
                        <w:bCs/>
                        <w:color w:val="FF0000"/>
                        <w:sz w:val="18"/>
                        <w:szCs w:val="18"/>
                        <w:rtl/>
                        <w:lang w:bidi="fa-IR"/>
                      </w:rPr>
                      <w:t>جویی در کاغذ تکالیف را یا دو رو پرینت بگیرید و یا از کاغذهای باطله یک رو سفید استفاده کنید.</w:t>
                    </w:r>
                  </w:p>
                </w:txbxContent>
              </v:textbox>
            </v:shape>
          </w:pict>
        </mc:Fallback>
      </mc:AlternateContent>
    </w:r>
    <w:r w:rsidR="0010393F">
      <w:rPr>
        <w:rFonts w:cs="B Traffic"/>
        <w:b/>
        <w:bCs/>
        <w:sz w:val="16"/>
        <w:szCs w:val="16"/>
        <w:lang w:bidi="fa-IR"/>
      </w:rPr>
      <w:t xml:space="preserve">     </w:t>
    </w:r>
    <w:r w:rsidR="00BA6634" w:rsidRPr="00D7710C">
      <w:rPr>
        <w:rFonts w:ascii="IranNastaliq" w:hAnsi="IranNastaliq" w:cs="B Nazanin"/>
        <w:color w:val="FF0000"/>
        <w:sz w:val="18"/>
        <w:szCs w:val="18"/>
        <w:rtl/>
        <w:lang w:bidi="fa-IR"/>
      </w:rPr>
      <w:t xml:space="preserve">توجه: </w:t>
    </w:r>
    <w:r w:rsidR="00BA6634" w:rsidRPr="00D7710C">
      <w:rPr>
        <w:rFonts w:ascii="IranNastaliq" w:hAnsi="IranNastaliq" w:cs="B Nazanin"/>
        <w:color w:val="FF0000"/>
        <w:sz w:val="18"/>
        <w:szCs w:val="18"/>
        <w:rtl/>
      </w:rPr>
      <w:t>پاسخ تمرین‌ها باید به صورت دست</w:t>
    </w:r>
    <w:r w:rsidR="00BA6634" w:rsidRPr="00D7710C">
      <w:rPr>
        <w:rFonts w:ascii="IranNastaliq" w:hAnsi="IranNastaliq" w:cs="B Nazanin"/>
        <w:color w:val="FF0000"/>
        <w:sz w:val="18"/>
        <w:szCs w:val="18"/>
        <w:rtl/>
      </w:rPr>
      <w:softHyphen/>
      <w:t>نویس تحویل داده شود.</w:t>
    </w:r>
  </w:p>
  <w:tbl>
    <w:tblPr>
      <w:tblStyle w:val="TableGrid"/>
      <w:bidiVisual/>
      <w:tblW w:w="0" w:type="auto"/>
      <w:tblInd w:w="-6" w:type="dxa"/>
      <w:tblLook w:val="04A0" w:firstRow="1" w:lastRow="0" w:firstColumn="1" w:lastColumn="0" w:noHBand="0" w:noVBand="1"/>
    </w:tblPr>
    <w:tblGrid>
      <w:gridCol w:w="4650"/>
      <w:gridCol w:w="283"/>
      <w:gridCol w:w="1560"/>
    </w:tblGrid>
    <w:tr w:rsidR="0010393F" w14:paraId="7D9065F2" w14:textId="77777777" w:rsidTr="00551BC1">
      <w:tc>
        <w:tcPr>
          <w:tcW w:w="4650" w:type="dxa"/>
          <w:tcBorders>
            <w:right w:val="single" w:sz="4" w:space="0" w:color="auto"/>
          </w:tcBorders>
        </w:tcPr>
        <w:p w14:paraId="089ED22E" w14:textId="77777777" w:rsidR="0010393F" w:rsidRPr="00551BC1" w:rsidRDefault="00551BC1" w:rsidP="00551BC1">
          <w:pPr>
            <w:bidi/>
            <w:spacing w:after="0"/>
            <w:rPr>
              <w:rFonts w:cs="B Titr"/>
              <w:lang w:bidi="fa-IR"/>
            </w:rPr>
          </w:pPr>
          <w:r w:rsidRPr="00551BC1">
            <w:rPr>
              <w:rFonts w:cs="B Titr" w:hint="cs"/>
              <w:rtl/>
              <w:lang w:bidi="fa-IR"/>
            </w:rPr>
            <w:t>نام و نام‌خانوادگی:</w:t>
          </w: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4FF1F72A" w14:textId="77777777" w:rsidR="0010393F" w:rsidRDefault="0010393F" w:rsidP="00551BC1">
          <w:pPr>
            <w:spacing w:after="0"/>
          </w:pPr>
        </w:p>
      </w:tc>
      <w:tc>
        <w:tcPr>
          <w:tcW w:w="156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10A3F8E7" w14:textId="77777777" w:rsidR="0010393F" w:rsidRDefault="0010393F" w:rsidP="00551BC1">
          <w:pPr>
            <w:spacing w:after="0"/>
          </w:pPr>
        </w:p>
      </w:tc>
    </w:tr>
    <w:tr w:rsidR="00BA6634" w14:paraId="63DB4A2E" w14:textId="77777777" w:rsidTr="00551BC1">
      <w:tc>
        <w:tcPr>
          <w:tcW w:w="4650" w:type="dxa"/>
          <w:tcBorders>
            <w:right w:val="single" w:sz="4" w:space="0" w:color="auto"/>
          </w:tcBorders>
        </w:tcPr>
        <w:p w14:paraId="27A3DF50" w14:textId="77777777" w:rsidR="00BA6634" w:rsidRPr="00551BC1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  <w:r w:rsidRPr="00551BC1">
            <w:rPr>
              <w:rFonts w:ascii="IranNastaliq" w:hAnsi="IranNastaliq" w:cs="B Titr"/>
              <w:rtl/>
            </w:rPr>
            <w:t>شماره دانشجویی</w:t>
          </w:r>
          <w:r w:rsidRPr="00551BC1">
            <w:rPr>
              <w:rFonts w:ascii="IranNastaliq" w:hAnsi="IranNastaliq" w:cs="B Titr" w:hint="cs"/>
              <w:rtl/>
            </w:rPr>
            <w:t>:</w:t>
          </w: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</w:tcPr>
        <w:p w14:paraId="54BAD734" w14:textId="77777777" w:rsidR="00BA6634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</w:p>
      </w:tc>
      <w:tc>
        <w:tcPr>
          <w:tcW w:w="1560" w:type="dxa"/>
          <w:tcBorders>
            <w:top w:val="single" w:sz="4" w:space="0" w:color="auto"/>
            <w:left w:val="single" w:sz="4" w:space="0" w:color="auto"/>
          </w:tcBorders>
        </w:tcPr>
        <w:p w14:paraId="1EDEC93F" w14:textId="77777777" w:rsidR="00BA6634" w:rsidRDefault="00BA6634" w:rsidP="00551BC1">
          <w:pPr>
            <w:bidi/>
            <w:spacing w:after="0"/>
            <w:jc w:val="both"/>
            <w:rPr>
              <w:rFonts w:ascii="IranNastaliq" w:hAnsi="IranNastaliq" w:cs="B Titr"/>
              <w:rtl/>
            </w:rPr>
          </w:pPr>
          <w:r w:rsidRPr="00BF55AE">
            <w:rPr>
              <w:rFonts w:ascii="IranNastaliq" w:hAnsi="IranNastaliq" w:cs="B Titr" w:hint="cs"/>
              <w:rtl/>
              <w:lang w:bidi="fa-IR"/>
            </w:rPr>
            <w:t>نمره:</w:t>
          </w:r>
          <w:r w:rsidRPr="009200C0">
            <w:rPr>
              <w:rFonts w:ascii="IranNastaliq" w:hAnsi="IranNastaliq" w:cs="B Titr" w:hint="cs"/>
              <w:rtl/>
            </w:rPr>
            <w:t xml:space="preserve">    </w:t>
          </w:r>
        </w:p>
      </w:tc>
    </w:tr>
  </w:tbl>
  <w:p w14:paraId="6EB9ADCF" w14:textId="77777777" w:rsidR="00BA6634" w:rsidRPr="007C529E" w:rsidRDefault="00BA6634" w:rsidP="007C529E">
    <w:pPr>
      <w:pBdr>
        <w:bottom w:val="thinThickThinSmallGap" w:sz="24" w:space="1" w:color="auto"/>
      </w:pBdr>
      <w:bidi/>
      <w:ind w:left="-192" w:right="-142"/>
      <w:jc w:val="both"/>
      <w:rPr>
        <w:rFonts w:cs="B Nazanin"/>
        <w:sz w:val="4"/>
        <w:szCs w:val="4"/>
      </w:rPr>
    </w:pPr>
    <w:r>
      <w:rPr>
        <w:rFonts w:ascii="IranNastaliq" w:hAnsi="IranNastaliq" w:cs="B Titr" w:hint="cs"/>
        <w:rtl/>
        <w:lang w:bidi="fa-IR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0.5pt;height:10.5pt" o:bullet="t">
        <v:imagedata r:id="rId1" o:title="mso4629"/>
      </v:shape>
    </w:pict>
  </w:numPicBullet>
  <w:abstractNum w:abstractNumId="0">
    <w:nsid w:val="030764ED"/>
    <w:multiLevelType w:val="hybridMultilevel"/>
    <w:tmpl w:val="3036D1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1F7CA5"/>
    <w:multiLevelType w:val="hybridMultilevel"/>
    <w:tmpl w:val="E5966214"/>
    <w:lvl w:ilvl="0" w:tplc="C61CC36E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C9401E"/>
    <w:multiLevelType w:val="hybridMultilevel"/>
    <w:tmpl w:val="17624C54"/>
    <w:lvl w:ilvl="0" w:tplc="0409000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3">
    <w:nsid w:val="05FB22C1"/>
    <w:multiLevelType w:val="hybridMultilevel"/>
    <w:tmpl w:val="12B05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5328D4"/>
    <w:multiLevelType w:val="hybridMultilevel"/>
    <w:tmpl w:val="336E4B2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9E1577"/>
    <w:multiLevelType w:val="multilevel"/>
    <w:tmpl w:val="69BCB83E"/>
    <w:lvl w:ilvl="0">
      <w:start w:val="10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6">
    <w:nsid w:val="11F053DA"/>
    <w:multiLevelType w:val="hybridMultilevel"/>
    <w:tmpl w:val="4F362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CC7155"/>
    <w:multiLevelType w:val="hybridMultilevel"/>
    <w:tmpl w:val="567073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2E067F"/>
    <w:multiLevelType w:val="hybridMultilevel"/>
    <w:tmpl w:val="DA1043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185C2A04"/>
    <w:multiLevelType w:val="hybridMultilevel"/>
    <w:tmpl w:val="62C0C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966283"/>
    <w:multiLevelType w:val="hybridMultilevel"/>
    <w:tmpl w:val="64B85E12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927258"/>
    <w:multiLevelType w:val="hybridMultilevel"/>
    <w:tmpl w:val="C4D6E1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EAF6933"/>
    <w:multiLevelType w:val="hybridMultilevel"/>
    <w:tmpl w:val="158CE364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20713D12"/>
    <w:multiLevelType w:val="hybridMultilevel"/>
    <w:tmpl w:val="28E64F7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2696093A"/>
    <w:multiLevelType w:val="hybridMultilevel"/>
    <w:tmpl w:val="55E47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905659"/>
    <w:multiLevelType w:val="hybridMultilevel"/>
    <w:tmpl w:val="B65A4786"/>
    <w:lvl w:ilvl="0" w:tplc="AFFE5020">
      <w:start w:val="1"/>
      <w:numFmt w:val="bullet"/>
      <w:lvlText w:val=""/>
      <w:lvlJc w:val="left"/>
      <w:pPr>
        <w:ind w:left="67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abstractNum w:abstractNumId="16">
    <w:nsid w:val="2B75651D"/>
    <w:multiLevelType w:val="hybridMultilevel"/>
    <w:tmpl w:val="DD326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06467E"/>
    <w:multiLevelType w:val="hybridMultilevel"/>
    <w:tmpl w:val="A21453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9D31533"/>
    <w:multiLevelType w:val="hybridMultilevel"/>
    <w:tmpl w:val="102A5CFE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9">
    <w:nsid w:val="3C54113B"/>
    <w:multiLevelType w:val="hybridMultilevel"/>
    <w:tmpl w:val="2DD01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5F375B"/>
    <w:multiLevelType w:val="hybridMultilevel"/>
    <w:tmpl w:val="B6ECED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12A769B"/>
    <w:multiLevelType w:val="hybridMultilevel"/>
    <w:tmpl w:val="4E522F52"/>
    <w:lvl w:ilvl="0" w:tplc="2FECD75A">
      <w:start w:val="12"/>
      <w:numFmt w:val="decimal"/>
      <w:lvlText w:val="%1."/>
      <w:lvlJc w:val="left"/>
      <w:pPr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203C0C"/>
    <w:multiLevelType w:val="hybridMultilevel"/>
    <w:tmpl w:val="80165FE4"/>
    <w:lvl w:ilvl="0" w:tplc="8264AFF2">
      <w:start w:val="11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77200DE"/>
    <w:multiLevelType w:val="hybridMultilevel"/>
    <w:tmpl w:val="E59E7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E2214D"/>
    <w:multiLevelType w:val="hybridMultilevel"/>
    <w:tmpl w:val="1C1A8366"/>
    <w:lvl w:ilvl="0" w:tplc="3C98DF06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F44B4C"/>
    <w:multiLevelType w:val="hybridMultilevel"/>
    <w:tmpl w:val="B9E4CF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F32C4D"/>
    <w:multiLevelType w:val="hybridMultilevel"/>
    <w:tmpl w:val="6518A64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64F148D2"/>
    <w:multiLevelType w:val="hybridMultilevel"/>
    <w:tmpl w:val="B8261BAE"/>
    <w:lvl w:ilvl="0" w:tplc="43E89FE0">
      <w:start w:val="1"/>
      <w:numFmt w:val="none"/>
      <w:lvlText w:val="10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59141BE"/>
    <w:multiLevelType w:val="hybridMultilevel"/>
    <w:tmpl w:val="89AE524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6B6268BA"/>
    <w:multiLevelType w:val="hybridMultilevel"/>
    <w:tmpl w:val="F4C4B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433666"/>
    <w:multiLevelType w:val="hybridMultilevel"/>
    <w:tmpl w:val="BB4E4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FC449A"/>
    <w:multiLevelType w:val="hybridMultilevel"/>
    <w:tmpl w:val="95544A3C"/>
    <w:lvl w:ilvl="0" w:tplc="D590AD4A">
      <w:start w:val="10"/>
      <w:numFmt w:val="decimal"/>
      <w:lvlText w:val="%1."/>
      <w:lvlJc w:val="left"/>
      <w:pPr>
        <w:ind w:left="79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2">
    <w:nsid w:val="72A73C2F"/>
    <w:multiLevelType w:val="hybridMultilevel"/>
    <w:tmpl w:val="1BFC106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>
    <w:nsid w:val="74DA2AE1"/>
    <w:multiLevelType w:val="hybridMultilevel"/>
    <w:tmpl w:val="65CA7A9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6305D23"/>
    <w:multiLevelType w:val="hybridMultilevel"/>
    <w:tmpl w:val="BD36336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>
    <w:nsid w:val="779C5F8B"/>
    <w:multiLevelType w:val="multilevel"/>
    <w:tmpl w:val="A2145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8536776"/>
    <w:multiLevelType w:val="hybridMultilevel"/>
    <w:tmpl w:val="441AE4D2"/>
    <w:lvl w:ilvl="0" w:tplc="5E24EF14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788A1887"/>
    <w:multiLevelType w:val="multilevel"/>
    <w:tmpl w:val="DFE4D8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A54D2D"/>
    <w:multiLevelType w:val="hybridMultilevel"/>
    <w:tmpl w:val="F7DC46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E4871C5"/>
    <w:multiLevelType w:val="hybridMultilevel"/>
    <w:tmpl w:val="A852D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5"/>
  </w:num>
  <w:num w:numId="3">
    <w:abstractNumId w:val="36"/>
  </w:num>
  <w:num w:numId="4">
    <w:abstractNumId w:val="30"/>
  </w:num>
  <w:num w:numId="5">
    <w:abstractNumId w:val="2"/>
  </w:num>
  <w:num w:numId="6">
    <w:abstractNumId w:val="15"/>
  </w:num>
  <w:num w:numId="7">
    <w:abstractNumId w:val="19"/>
  </w:num>
  <w:num w:numId="8">
    <w:abstractNumId w:val="33"/>
  </w:num>
  <w:num w:numId="9">
    <w:abstractNumId w:val="13"/>
  </w:num>
  <w:num w:numId="10">
    <w:abstractNumId w:val="28"/>
  </w:num>
  <w:num w:numId="11">
    <w:abstractNumId w:val="34"/>
  </w:num>
  <w:num w:numId="12">
    <w:abstractNumId w:val="12"/>
  </w:num>
  <w:num w:numId="13">
    <w:abstractNumId w:val="25"/>
  </w:num>
  <w:num w:numId="14">
    <w:abstractNumId w:val="32"/>
  </w:num>
  <w:num w:numId="15">
    <w:abstractNumId w:val="0"/>
  </w:num>
  <w:num w:numId="16">
    <w:abstractNumId w:val="6"/>
  </w:num>
  <w:num w:numId="17">
    <w:abstractNumId w:val="7"/>
  </w:num>
  <w:num w:numId="18">
    <w:abstractNumId w:val="4"/>
  </w:num>
  <w:num w:numId="19">
    <w:abstractNumId w:val="8"/>
  </w:num>
  <w:num w:numId="20">
    <w:abstractNumId w:val="11"/>
  </w:num>
  <w:num w:numId="21">
    <w:abstractNumId w:val="26"/>
  </w:num>
  <w:num w:numId="22">
    <w:abstractNumId w:val="5"/>
  </w:num>
  <w:num w:numId="23">
    <w:abstractNumId w:val="38"/>
  </w:num>
  <w:num w:numId="24">
    <w:abstractNumId w:val="9"/>
  </w:num>
  <w:num w:numId="25">
    <w:abstractNumId w:val="3"/>
  </w:num>
  <w:num w:numId="26">
    <w:abstractNumId w:val="10"/>
  </w:num>
  <w:num w:numId="27">
    <w:abstractNumId w:val="20"/>
  </w:num>
  <w:num w:numId="28">
    <w:abstractNumId w:val="29"/>
  </w:num>
  <w:num w:numId="29">
    <w:abstractNumId w:val="23"/>
  </w:num>
  <w:num w:numId="30">
    <w:abstractNumId w:val="37"/>
  </w:num>
  <w:num w:numId="31">
    <w:abstractNumId w:val="39"/>
  </w:num>
  <w:num w:numId="32">
    <w:abstractNumId w:val="21"/>
  </w:num>
  <w:num w:numId="33">
    <w:abstractNumId w:val="16"/>
  </w:num>
  <w:num w:numId="34">
    <w:abstractNumId w:val="18"/>
  </w:num>
  <w:num w:numId="35">
    <w:abstractNumId w:val="31"/>
  </w:num>
  <w:num w:numId="36">
    <w:abstractNumId w:val="27"/>
  </w:num>
  <w:num w:numId="37">
    <w:abstractNumId w:val="24"/>
  </w:num>
  <w:num w:numId="38">
    <w:abstractNumId w:val="1"/>
  </w:num>
  <w:num w:numId="39">
    <w:abstractNumId w:val="22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NzY1MDM3NTc2MTZU0lEKTi0uzszPAykwrAUAG+os8iwAAAA="/>
  </w:docVars>
  <w:rsids>
    <w:rsidRoot w:val="00FB539A"/>
    <w:rsid w:val="00000F08"/>
    <w:rsid w:val="00002121"/>
    <w:rsid w:val="00006B63"/>
    <w:rsid w:val="00007313"/>
    <w:rsid w:val="0001218B"/>
    <w:rsid w:val="000143ED"/>
    <w:rsid w:val="00017067"/>
    <w:rsid w:val="00020623"/>
    <w:rsid w:val="00022CD5"/>
    <w:rsid w:val="00024604"/>
    <w:rsid w:val="0002558E"/>
    <w:rsid w:val="00032C23"/>
    <w:rsid w:val="00036E03"/>
    <w:rsid w:val="0003798A"/>
    <w:rsid w:val="0004111E"/>
    <w:rsid w:val="00044506"/>
    <w:rsid w:val="00046884"/>
    <w:rsid w:val="000475AE"/>
    <w:rsid w:val="000509C3"/>
    <w:rsid w:val="000510FA"/>
    <w:rsid w:val="0005647A"/>
    <w:rsid w:val="00057848"/>
    <w:rsid w:val="0005792A"/>
    <w:rsid w:val="00063248"/>
    <w:rsid w:val="0007072E"/>
    <w:rsid w:val="00072D48"/>
    <w:rsid w:val="00075A07"/>
    <w:rsid w:val="00076447"/>
    <w:rsid w:val="000A4C17"/>
    <w:rsid w:val="000A70C3"/>
    <w:rsid w:val="000B20CA"/>
    <w:rsid w:val="000B2B9C"/>
    <w:rsid w:val="000B31EF"/>
    <w:rsid w:val="000B3F58"/>
    <w:rsid w:val="000C56A9"/>
    <w:rsid w:val="000C618C"/>
    <w:rsid w:val="000C61E7"/>
    <w:rsid w:val="000C651F"/>
    <w:rsid w:val="000D33CA"/>
    <w:rsid w:val="000D456A"/>
    <w:rsid w:val="000D6FF1"/>
    <w:rsid w:val="000E20C5"/>
    <w:rsid w:val="000E37C6"/>
    <w:rsid w:val="000E5887"/>
    <w:rsid w:val="000E60B2"/>
    <w:rsid w:val="000F1293"/>
    <w:rsid w:val="000F2FE0"/>
    <w:rsid w:val="000F523C"/>
    <w:rsid w:val="001034CD"/>
    <w:rsid w:val="0010393F"/>
    <w:rsid w:val="00104EB1"/>
    <w:rsid w:val="0010687A"/>
    <w:rsid w:val="00107177"/>
    <w:rsid w:val="00111577"/>
    <w:rsid w:val="00111A58"/>
    <w:rsid w:val="00125D99"/>
    <w:rsid w:val="00126DF5"/>
    <w:rsid w:val="00126ED2"/>
    <w:rsid w:val="00133749"/>
    <w:rsid w:val="00133969"/>
    <w:rsid w:val="001346CC"/>
    <w:rsid w:val="00137959"/>
    <w:rsid w:val="001431A5"/>
    <w:rsid w:val="00153665"/>
    <w:rsid w:val="0016035C"/>
    <w:rsid w:val="00160E8B"/>
    <w:rsid w:val="00161FBD"/>
    <w:rsid w:val="00163316"/>
    <w:rsid w:val="00167855"/>
    <w:rsid w:val="00173BFB"/>
    <w:rsid w:val="00174C46"/>
    <w:rsid w:val="00177DAC"/>
    <w:rsid w:val="00180CB8"/>
    <w:rsid w:val="00184928"/>
    <w:rsid w:val="00184A68"/>
    <w:rsid w:val="00186AA0"/>
    <w:rsid w:val="00192DFE"/>
    <w:rsid w:val="001A71C0"/>
    <w:rsid w:val="001B1F46"/>
    <w:rsid w:val="001C4E49"/>
    <w:rsid w:val="001C6599"/>
    <w:rsid w:val="001C6EBA"/>
    <w:rsid w:val="001C7DC8"/>
    <w:rsid w:val="001D5479"/>
    <w:rsid w:val="001D7F17"/>
    <w:rsid w:val="001E5DC2"/>
    <w:rsid w:val="001F0CE9"/>
    <w:rsid w:val="001F6627"/>
    <w:rsid w:val="001F79DE"/>
    <w:rsid w:val="00200F18"/>
    <w:rsid w:val="00211EE7"/>
    <w:rsid w:val="00213099"/>
    <w:rsid w:val="0021557D"/>
    <w:rsid w:val="00234702"/>
    <w:rsid w:val="00235B6C"/>
    <w:rsid w:val="002378C6"/>
    <w:rsid w:val="00242118"/>
    <w:rsid w:val="002509D8"/>
    <w:rsid w:val="0025374D"/>
    <w:rsid w:val="002538F1"/>
    <w:rsid w:val="00255719"/>
    <w:rsid w:val="0025758C"/>
    <w:rsid w:val="00262339"/>
    <w:rsid w:val="00263B27"/>
    <w:rsid w:val="00263BA0"/>
    <w:rsid w:val="0026478B"/>
    <w:rsid w:val="00273111"/>
    <w:rsid w:val="00276052"/>
    <w:rsid w:val="00277307"/>
    <w:rsid w:val="002914B9"/>
    <w:rsid w:val="002916B3"/>
    <w:rsid w:val="002A3AB7"/>
    <w:rsid w:val="002A586A"/>
    <w:rsid w:val="002A626D"/>
    <w:rsid w:val="002B2152"/>
    <w:rsid w:val="002B4CEC"/>
    <w:rsid w:val="002B6E54"/>
    <w:rsid w:val="002C0758"/>
    <w:rsid w:val="002C586F"/>
    <w:rsid w:val="002D5ABF"/>
    <w:rsid w:val="002D64EC"/>
    <w:rsid w:val="002D66F9"/>
    <w:rsid w:val="002D7FC1"/>
    <w:rsid w:val="002F04BB"/>
    <w:rsid w:val="00302044"/>
    <w:rsid w:val="00304926"/>
    <w:rsid w:val="00306E62"/>
    <w:rsid w:val="00307991"/>
    <w:rsid w:val="00310368"/>
    <w:rsid w:val="00312288"/>
    <w:rsid w:val="003130F6"/>
    <w:rsid w:val="0031431A"/>
    <w:rsid w:val="00320516"/>
    <w:rsid w:val="0032155D"/>
    <w:rsid w:val="003243C7"/>
    <w:rsid w:val="00324592"/>
    <w:rsid w:val="00326BA4"/>
    <w:rsid w:val="00327499"/>
    <w:rsid w:val="003278F6"/>
    <w:rsid w:val="0033252F"/>
    <w:rsid w:val="00351D41"/>
    <w:rsid w:val="00361FB4"/>
    <w:rsid w:val="00364480"/>
    <w:rsid w:val="003654B6"/>
    <w:rsid w:val="003661D6"/>
    <w:rsid w:val="003730C8"/>
    <w:rsid w:val="00384861"/>
    <w:rsid w:val="0038678F"/>
    <w:rsid w:val="00391616"/>
    <w:rsid w:val="00394489"/>
    <w:rsid w:val="00397E14"/>
    <w:rsid w:val="003A30D8"/>
    <w:rsid w:val="003A436F"/>
    <w:rsid w:val="003A49AD"/>
    <w:rsid w:val="003A6716"/>
    <w:rsid w:val="003A6A2D"/>
    <w:rsid w:val="003C0128"/>
    <w:rsid w:val="003C1588"/>
    <w:rsid w:val="003D1BE1"/>
    <w:rsid w:val="003D2107"/>
    <w:rsid w:val="003D2713"/>
    <w:rsid w:val="003E09F5"/>
    <w:rsid w:val="003F0F79"/>
    <w:rsid w:val="003F4277"/>
    <w:rsid w:val="00401D5F"/>
    <w:rsid w:val="00402A26"/>
    <w:rsid w:val="0040341F"/>
    <w:rsid w:val="00404F45"/>
    <w:rsid w:val="00415BDF"/>
    <w:rsid w:val="0041719E"/>
    <w:rsid w:val="004221E0"/>
    <w:rsid w:val="00422315"/>
    <w:rsid w:val="0042288E"/>
    <w:rsid w:val="00424395"/>
    <w:rsid w:val="004248BC"/>
    <w:rsid w:val="00424E65"/>
    <w:rsid w:val="00426B3F"/>
    <w:rsid w:val="00432811"/>
    <w:rsid w:val="00436AF4"/>
    <w:rsid w:val="004466B8"/>
    <w:rsid w:val="004558E6"/>
    <w:rsid w:val="0045690A"/>
    <w:rsid w:val="00457881"/>
    <w:rsid w:val="00467689"/>
    <w:rsid w:val="00476013"/>
    <w:rsid w:val="00480CAA"/>
    <w:rsid w:val="00495065"/>
    <w:rsid w:val="00495C16"/>
    <w:rsid w:val="00496D0F"/>
    <w:rsid w:val="004A178C"/>
    <w:rsid w:val="004A5E4D"/>
    <w:rsid w:val="004B0DEC"/>
    <w:rsid w:val="004B4CEF"/>
    <w:rsid w:val="004B57EC"/>
    <w:rsid w:val="004B6DE3"/>
    <w:rsid w:val="004C1715"/>
    <w:rsid w:val="004C3461"/>
    <w:rsid w:val="004D0845"/>
    <w:rsid w:val="004D1486"/>
    <w:rsid w:val="004D32C2"/>
    <w:rsid w:val="004D67C5"/>
    <w:rsid w:val="004E0374"/>
    <w:rsid w:val="004E0BD0"/>
    <w:rsid w:val="004E0C19"/>
    <w:rsid w:val="004E509B"/>
    <w:rsid w:val="004E655B"/>
    <w:rsid w:val="004E6988"/>
    <w:rsid w:val="00523EF0"/>
    <w:rsid w:val="005258F7"/>
    <w:rsid w:val="0052705A"/>
    <w:rsid w:val="005314DA"/>
    <w:rsid w:val="0053279B"/>
    <w:rsid w:val="00533124"/>
    <w:rsid w:val="005346AD"/>
    <w:rsid w:val="00534BB3"/>
    <w:rsid w:val="005417C7"/>
    <w:rsid w:val="00542B33"/>
    <w:rsid w:val="00547BE1"/>
    <w:rsid w:val="0055044E"/>
    <w:rsid w:val="00551BC1"/>
    <w:rsid w:val="00555EF1"/>
    <w:rsid w:val="00556905"/>
    <w:rsid w:val="00556FBA"/>
    <w:rsid w:val="00563DEF"/>
    <w:rsid w:val="00566458"/>
    <w:rsid w:val="00567B73"/>
    <w:rsid w:val="00567C94"/>
    <w:rsid w:val="00571BF4"/>
    <w:rsid w:val="00575ABA"/>
    <w:rsid w:val="0058155E"/>
    <w:rsid w:val="00581712"/>
    <w:rsid w:val="005818F7"/>
    <w:rsid w:val="00584464"/>
    <w:rsid w:val="005845D4"/>
    <w:rsid w:val="005872E1"/>
    <w:rsid w:val="00592FC6"/>
    <w:rsid w:val="00596B17"/>
    <w:rsid w:val="005A5DE8"/>
    <w:rsid w:val="005B1B4E"/>
    <w:rsid w:val="005B239A"/>
    <w:rsid w:val="005B3E3D"/>
    <w:rsid w:val="005B4905"/>
    <w:rsid w:val="005B7362"/>
    <w:rsid w:val="005C075B"/>
    <w:rsid w:val="005D07BE"/>
    <w:rsid w:val="005E1B2D"/>
    <w:rsid w:val="005E2A8D"/>
    <w:rsid w:val="005E55A8"/>
    <w:rsid w:val="005F38C9"/>
    <w:rsid w:val="006003E2"/>
    <w:rsid w:val="00602A86"/>
    <w:rsid w:val="00606A23"/>
    <w:rsid w:val="006121A5"/>
    <w:rsid w:val="006227DC"/>
    <w:rsid w:val="00623FD2"/>
    <w:rsid w:val="00626B9D"/>
    <w:rsid w:val="00627532"/>
    <w:rsid w:val="0062785D"/>
    <w:rsid w:val="006342C3"/>
    <w:rsid w:val="00634CBB"/>
    <w:rsid w:val="00640D1A"/>
    <w:rsid w:val="006412FB"/>
    <w:rsid w:val="006458BE"/>
    <w:rsid w:val="00646A44"/>
    <w:rsid w:val="00650773"/>
    <w:rsid w:val="00651388"/>
    <w:rsid w:val="00651B1D"/>
    <w:rsid w:val="00661964"/>
    <w:rsid w:val="00661B99"/>
    <w:rsid w:val="00661F88"/>
    <w:rsid w:val="00664266"/>
    <w:rsid w:val="006655E3"/>
    <w:rsid w:val="00667BD4"/>
    <w:rsid w:val="0067735A"/>
    <w:rsid w:val="006834C6"/>
    <w:rsid w:val="00683A9F"/>
    <w:rsid w:val="00684EF6"/>
    <w:rsid w:val="00696DA7"/>
    <w:rsid w:val="006B1DB0"/>
    <w:rsid w:val="006B1FA0"/>
    <w:rsid w:val="006C0AAA"/>
    <w:rsid w:val="006C0B92"/>
    <w:rsid w:val="006C6004"/>
    <w:rsid w:val="006D4DE3"/>
    <w:rsid w:val="006E26FA"/>
    <w:rsid w:val="006E2BCC"/>
    <w:rsid w:val="006E78B4"/>
    <w:rsid w:val="006F0837"/>
    <w:rsid w:val="006F119D"/>
    <w:rsid w:val="006F3DF4"/>
    <w:rsid w:val="006F6222"/>
    <w:rsid w:val="0070151A"/>
    <w:rsid w:val="007050A9"/>
    <w:rsid w:val="007062FC"/>
    <w:rsid w:val="00711A72"/>
    <w:rsid w:val="007207A6"/>
    <w:rsid w:val="00722081"/>
    <w:rsid w:val="00725489"/>
    <w:rsid w:val="00727B06"/>
    <w:rsid w:val="00730DBA"/>
    <w:rsid w:val="00732B17"/>
    <w:rsid w:val="00733C4D"/>
    <w:rsid w:val="007353FF"/>
    <w:rsid w:val="00736A6C"/>
    <w:rsid w:val="007378E8"/>
    <w:rsid w:val="00747627"/>
    <w:rsid w:val="00753469"/>
    <w:rsid w:val="007548E9"/>
    <w:rsid w:val="00755899"/>
    <w:rsid w:val="0077161E"/>
    <w:rsid w:val="00775462"/>
    <w:rsid w:val="00782F62"/>
    <w:rsid w:val="00796199"/>
    <w:rsid w:val="00797F03"/>
    <w:rsid w:val="007B019E"/>
    <w:rsid w:val="007B503D"/>
    <w:rsid w:val="007B62E0"/>
    <w:rsid w:val="007C107B"/>
    <w:rsid w:val="007C529E"/>
    <w:rsid w:val="007C559E"/>
    <w:rsid w:val="007D0C03"/>
    <w:rsid w:val="007D0DE3"/>
    <w:rsid w:val="007D2AF4"/>
    <w:rsid w:val="007D3403"/>
    <w:rsid w:val="007D5E0F"/>
    <w:rsid w:val="007E7592"/>
    <w:rsid w:val="007E76AC"/>
    <w:rsid w:val="007F1683"/>
    <w:rsid w:val="007F5E7E"/>
    <w:rsid w:val="00800C3A"/>
    <w:rsid w:val="00802374"/>
    <w:rsid w:val="0081084C"/>
    <w:rsid w:val="00813297"/>
    <w:rsid w:val="0081428F"/>
    <w:rsid w:val="008160CE"/>
    <w:rsid w:val="00816309"/>
    <w:rsid w:val="0081655C"/>
    <w:rsid w:val="008204D7"/>
    <w:rsid w:val="00821B76"/>
    <w:rsid w:val="0082495A"/>
    <w:rsid w:val="0083010C"/>
    <w:rsid w:val="00842995"/>
    <w:rsid w:val="00850D1D"/>
    <w:rsid w:val="008517FA"/>
    <w:rsid w:val="00855135"/>
    <w:rsid w:val="008623DC"/>
    <w:rsid w:val="008709E1"/>
    <w:rsid w:val="00872FDE"/>
    <w:rsid w:val="00875F3A"/>
    <w:rsid w:val="0088257E"/>
    <w:rsid w:val="008A2EFA"/>
    <w:rsid w:val="008A37AF"/>
    <w:rsid w:val="008A4114"/>
    <w:rsid w:val="008B1DA3"/>
    <w:rsid w:val="008B4258"/>
    <w:rsid w:val="008B4525"/>
    <w:rsid w:val="008B4960"/>
    <w:rsid w:val="008C068E"/>
    <w:rsid w:val="008C0866"/>
    <w:rsid w:val="008C0B44"/>
    <w:rsid w:val="008C40CA"/>
    <w:rsid w:val="008D2BB8"/>
    <w:rsid w:val="008D5532"/>
    <w:rsid w:val="008D5968"/>
    <w:rsid w:val="008F3B56"/>
    <w:rsid w:val="008F3EC5"/>
    <w:rsid w:val="008F571A"/>
    <w:rsid w:val="0090547C"/>
    <w:rsid w:val="0091499F"/>
    <w:rsid w:val="009200C0"/>
    <w:rsid w:val="00922B83"/>
    <w:rsid w:val="00922CD2"/>
    <w:rsid w:val="00923715"/>
    <w:rsid w:val="00925D77"/>
    <w:rsid w:val="00926D5E"/>
    <w:rsid w:val="0093057D"/>
    <w:rsid w:val="0094205F"/>
    <w:rsid w:val="00942E26"/>
    <w:rsid w:val="00943210"/>
    <w:rsid w:val="0094352F"/>
    <w:rsid w:val="00952791"/>
    <w:rsid w:val="00953325"/>
    <w:rsid w:val="009578EC"/>
    <w:rsid w:val="00961690"/>
    <w:rsid w:val="00965239"/>
    <w:rsid w:val="00970125"/>
    <w:rsid w:val="0097392A"/>
    <w:rsid w:val="009749D7"/>
    <w:rsid w:val="00983409"/>
    <w:rsid w:val="009909EA"/>
    <w:rsid w:val="00990C9F"/>
    <w:rsid w:val="009916BF"/>
    <w:rsid w:val="009925CA"/>
    <w:rsid w:val="00996218"/>
    <w:rsid w:val="009A2F44"/>
    <w:rsid w:val="009A4859"/>
    <w:rsid w:val="009A61F5"/>
    <w:rsid w:val="009B2006"/>
    <w:rsid w:val="009D4D02"/>
    <w:rsid w:val="009D5A0A"/>
    <w:rsid w:val="009E145E"/>
    <w:rsid w:val="009F07D0"/>
    <w:rsid w:val="009F2DDA"/>
    <w:rsid w:val="00A07509"/>
    <w:rsid w:val="00A16502"/>
    <w:rsid w:val="00A225B9"/>
    <w:rsid w:val="00A238C9"/>
    <w:rsid w:val="00A23CD5"/>
    <w:rsid w:val="00A30FC4"/>
    <w:rsid w:val="00A32D63"/>
    <w:rsid w:val="00A37371"/>
    <w:rsid w:val="00A406EA"/>
    <w:rsid w:val="00A45265"/>
    <w:rsid w:val="00A52351"/>
    <w:rsid w:val="00A537D7"/>
    <w:rsid w:val="00A55C94"/>
    <w:rsid w:val="00A62235"/>
    <w:rsid w:val="00A62F1B"/>
    <w:rsid w:val="00A72DF7"/>
    <w:rsid w:val="00A74663"/>
    <w:rsid w:val="00A818D0"/>
    <w:rsid w:val="00A81EC9"/>
    <w:rsid w:val="00A82883"/>
    <w:rsid w:val="00A8315D"/>
    <w:rsid w:val="00A9512C"/>
    <w:rsid w:val="00A97A79"/>
    <w:rsid w:val="00AA0525"/>
    <w:rsid w:val="00AA2BE9"/>
    <w:rsid w:val="00AA3467"/>
    <w:rsid w:val="00AA5FE5"/>
    <w:rsid w:val="00AB1D0C"/>
    <w:rsid w:val="00AB70BF"/>
    <w:rsid w:val="00AD60DA"/>
    <w:rsid w:val="00AD6948"/>
    <w:rsid w:val="00AD6E60"/>
    <w:rsid w:val="00AD73AB"/>
    <w:rsid w:val="00AE070A"/>
    <w:rsid w:val="00AE2A00"/>
    <w:rsid w:val="00AE2A36"/>
    <w:rsid w:val="00AF04AB"/>
    <w:rsid w:val="00AF118E"/>
    <w:rsid w:val="00AF2057"/>
    <w:rsid w:val="00AF4787"/>
    <w:rsid w:val="00AF5620"/>
    <w:rsid w:val="00B22EC0"/>
    <w:rsid w:val="00B269CB"/>
    <w:rsid w:val="00B30541"/>
    <w:rsid w:val="00B334A9"/>
    <w:rsid w:val="00B379C4"/>
    <w:rsid w:val="00B407C8"/>
    <w:rsid w:val="00B40D28"/>
    <w:rsid w:val="00B42504"/>
    <w:rsid w:val="00B47F40"/>
    <w:rsid w:val="00B526D8"/>
    <w:rsid w:val="00B538CB"/>
    <w:rsid w:val="00B57084"/>
    <w:rsid w:val="00B57623"/>
    <w:rsid w:val="00B61D2B"/>
    <w:rsid w:val="00B63E7E"/>
    <w:rsid w:val="00B71152"/>
    <w:rsid w:val="00B72803"/>
    <w:rsid w:val="00B73677"/>
    <w:rsid w:val="00B75C95"/>
    <w:rsid w:val="00B75D39"/>
    <w:rsid w:val="00B81C79"/>
    <w:rsid w:val="00B8728A"/>
    <w:rsid w:val="00B8762B"/>
    <w:rsid w:val="00B9282B"/>
    <w:rsid w:val="00B94CDA"/>
    <w:rsid w:val="00B96E2A"/>
    <w:rsid w:val="00B97588"/>
    <w:rsid w:val="00BA5F67"/>
    <w:rsid w:val="00BA6634"/>
    <w:rsid w:val="00BA69DF"/>
    <w:rsid w:val="00BB11C8"/>
    <w:rsid w:val="00BB266F"/>
    <w:rsid w:val="00BB6685"/>
    <w:rsid w:val="00BB6F49"/>
    <w:rsid w:val="00BC6841"/>
    <w:rsid w:val="00BC7B0F"/>
    <w:rsid w:val="00BD1ADA"/>
    <w:rsid w:val="00BD2389"/>
    <w:rsid w:val="00BD4081"/>
    <w:rsid w:val="00BE0704"/>
    <w:rsid w:val="00BE1563"/>
    <w:rsid w:val="00BF13D3"/>
    <w:rsid w:val="00BF20E9"/>
    <w:rsid w:val="00BF3CC7"/>
    <w:rsid w:val="00BF55AE"/>
    <w:rsid w:val="00BF78BA"/>
    <w:rsid w:val="00C0042F"/>
    <w:rsid w:val="00C01198"/>
    <w:rsid w:val="00C04024"/>
    <w:rsid w:val="00C070EF"/>
    <w:rsid w:val="00C13AB9"/>
    <w:rsid w:val="00C14164"/>
    <w:rsid w:val="00C20785"/>
    <w:rsid w:val="00C215D9"/>
    <w:rsid w:val="00C24471"/>
    <w:rsid w:val="00C251FF"/>
    <w:rsid w:val="00C27A85"/>
    <w:rsid w:val="00C32225"/>
    <w:rsid w:val="00C35BBE"/>
    <w:rsid w:val="00C35C19"/>
    <w:rsid w:val="00C36252"/>
    <w:rsid w:val="00C379D3"/>
    <w:rsid w:val="00C454A5"/>
    <w:rsid w:val="00C45D14"/>
    <w:rsid w:val="00C47B1E"/>
    <w:rsid w:val="00C56D97"/>
    <w:rsid w:val="00C66D4F"/>
    <w:rsid w:val="00C7188F"/>
    <w:rsid w:val="00C72309"/>
    <w:rsid w:val="00C759D2"/>
    <w:rsid w:val="00C91727"/>
    <w:rsid w:val="00C9425E"/>
    <w:rsid w:val="00CA7364"/>
    <w:rsid w:val="00CB13A7"/>
    <w:rsid w:val="00CB30EF"/>
    <w:rsid w:val="00CB52A4"/>
    <w:rsid w:val="00CB67A9"/>
    <w:rsid w:val="00CE0953"/>
    <w:rsid w:val="00CE40FE"/>
    <w:rsid w:val="00CF2F87"/>
    <w:rsid w:val="00CF441D"/>
    <w:rsid w:val="00CF5157"/>
    <w:rsid w:val="00D02F19"/>
    <w:rsid w:val="00D0693C"/>
    <w:rsid w:val="00D10A9C"/>
    <w:rsid w:val="00D1705E"/>
    <w:rsid w:val="00D23031"/>
    <w:rsid w:val="00D232C6"/>
    <w:rsid w:val="00D272BB"/>
    <w:rsid w:val="00D41BB1"/>
    <w:rsid w:val="00D5096E"/>
    <w:rsid w:val="00D51B60"/>
    <w:rsid w:val="00D53128"/>
    <w:rsid w:val="00D53795"/>
    <w:rsid w:val="00D61900"/>
    <w:rsid w:val="00D62F8D"/>
    <w:rsid w:val="00D7548A"/>
    <w:rsid w:val="00D7710C"/>
    <w:rsid w:val="00D8002E"/>
    <w:rsid w:val="00D94836"/>
    <w:rsid w:val="00DB1061"/>
    <w:rsid w:val="00DC39A0"/>
    <w:rsid w:val="00DC74DD"/>
    <w:rsid w:val="00DC7559"/>
    <w:rsid w:val="00DC7677"/>
    <w:rsid w:val="00DD1036"/>
    <w:rsid w:val="00DD12BB"/>
    <w:rsid w:val="00DD4E37"/>
    <w:rsid w:val="00DD6B3B"/>
    <w:rsid w:val="00DE72AA"/>
    <w:rsid w:val="00DF0C0F"/>
    <w:rsid w:val="00DF1AA5"/>
    <w:rsid w:val="00DF61D9"/>
    <w:rsid w:val="00E1176F"/>
    <w:rsid w:val="00E11E30"/>
    <w:rsid w:val="00E16529"/>
    <w:rsid w:val="00E235AD"/>
    <w:rsid w:val="00E328F6"/>
    <w:rsid w:val="00E332CE"/>
    <w:rsid w:val="00E57440"/>
    <w:rsid w:val="00E70C2E"/>
    <w:rsid w:val="00E715EF"/>
    <w:rsid w:val="00E72B00"/>
    <w:rsid w:val="00E7441D"/>
    <w:rsid w:val="00E8312D"/>
    <w:rsid w:val="00E84CF7"/>
    <w:rsid w:val="00E84FA8"/>
    <w:rsid w:val="00E854A2"/>
    <w:rsid w:val="00E903D7"/>
    <w:rsid w:val="00E92679"/>
    <w:rsid w:val="00E935FD"/>
    <w:rsid w:val="00EA67F3"/>
    <w:rsid w:val="00EB0C2E"/>
    <w:rsid w:val="00EC65DE"/>
    <w:rsid w:val="00EC7A95"/>
    <w:rsid w:val="00EC7BB5"/>
    <w:rsid w:val="00EE10D5"/>
    <w:rsid w:val="00EE27FB"/>
    <w:rsid w:val="00EE33C2"/>
    <w:rsid w:val="00EE4D74"/>
    <w:rsid w:val="00EE7075"/>
    <w:rsid w:val="00EE79A6"/>
    <w:rsid w:val="00EE7A6F"/>
    <w:rsid w:val="00EF61EE"/>
    <w:rsid w:val="00EF69EA"/>
    <w:rsid w:val="00F00CD6"/>
    <w:rsid w:val="00F05492"/>
    <w:rsid w:val="00F14089"/>
    <w:rsid w:val="00F16215"/>
    <w:rsid w:val="00F20DAF"/>
    <w:rsid w:val="00F22169"/>
    <w:rsid w:val="00F22AB2"/>
    <w:rsid w:val="00F31D4D"/>
    <w:rsid w:val="00F32138"/>
    <w:rsid w:val="00F3314F"/>
    <w:rsid w:val="00F34395"/>
    <w:rsid w:val="00F35595"/>
    <w:rsid w:val="00F356BE"/>
    <w:rsid w:val="00F35ECF"/>
    <w:rsid w:val="00F44A51"/>
    <w:rsid w:val="00F47F35"/>
    <w:rsid w:val="00F5147C"/>
    <w:rsid w:val="00F51A9A"/>
    <w:rsid w:val="00F5278B"/>
    <w:rsid w:val="00F5370D"/>
    <w:rsid w:val="00F54676"/>
    <w:rsid w:val="00F5736F"/>
    <w:rsid w:val="00F60B11"/>
    <w:rsid w:val="00F60C82"/>
    <w:rsid w:val="00F6234D"/>
    <w:rsid w:val="00F7108A"/>
    <w:rsid w:val="00F7177B"/>
    <w:rsid w:val="00F73B95"/>
    <w:rsid w:val="00F7457A"/>
    <w:rsid w:val="00F84798"/>
    <w:rsid w:val="00F90697"/>
    <w:rsid w:val="00F906AE"/>
    <w:rsid w:val="00F90870"/>
    <w:rsid w:val="00F9285A"/>
    <w:rsid w:val="00F930C8"/>
    <w:rsid w:val="00F95C02"/>
    <w:rsid w:val="00F95FD6"/>
    <w:rsid w:val="00FA403F"/>
    <w:rsid w:val="00FA4543"/>
    <w:rsid w:val="00FB043D"/>
    <w:rsid w:val="00FB048A"/>
    <w:rsid w:val="00FB07F4"/>
    <w:rsid w:val="00FB3DA4"/>
    <w:rsid w:val="00FB539A"/>
    <w:rsid w:val="00FB5A5A"/>
    <w:rsid w:val="00FC1820"/>
    <w:rsid w:val="00FC444F"/>
    <w:rsid w:val="00FC61D2"/>
    <w:rsid w:val="00FC63A8"/>
    <w:rsid w:val="00FD60CD"/>
    <w:rsid w:val="00FE0256"/>
    <w:rsid w:val="00FE30F0"/>
    <w:rsid w:val="00FE4731"/>
    <w:rsid w:val="00FF5A2B"/>
    <w:rsid w:val="00FF7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CB34DD"/>
  <w15:docId w15:val="{6647C63A-407F-4E7B-8F45-0B1179B36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5C9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E30F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235B6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394489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394489"/>
  </w:style>
  <w:style w:type="paragraph" w:styleId="Header">
    <w:name w:val="header"/>
    <w:basedOn w:val="Normal"/>
    <w:link w:val="HeaderChar"/>
    <w:uiPriority w:val="99"/>
    <w:rsid w:val="00394489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3A30D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111577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60DA"/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A6634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E2A36"/>
    <w:rPr>
      <w:color w:val="808080"/>
    </w:rPr>
  </w:style>
  <w:style w:type="paragraph" w:styleId="Title">
    <w:name w:val="Title"/>
    <w:basedOn w:val="Normal"/>
    <w:next w:val="Normal"/>
    <w:link w:val="TitleChar"/>
    <w:qFormat/>
    <w:rsid w:val="00592FC6"/>
    <w:pPr>
      <w:bidi/>
      <w:spacing w:after="0" w:line="240" w:lineRule="auto"/>
      <w:ind w:left="709" w:hanging="709"/>
      <w:jc w:val="lowKashida"/>
    </w:pPr>
    <w:rPr>
      <w:rFonts w:ascii="Times New Roman" w:hAnsi="Times New Roman" w:cs="B Nazanin"/>
      <w:sz w:val="24"/>
      <w:szCs w:val="24"/>
      <w:lang w:bidi="fa-IR"/>
    </w:rPr>
  </w:style>
  <w:style w:type="character" w:customStyle="1" w:styleId="TitleChar">
    <w:name w:val="Title Char"/>
    <w:basedOn w:val="DefaultParagraphFont"/>
    <w:link w:val="Title"/>
    <w:rsid w:val="00592FC6"/>
    <w:rPr>
      <w:rFonts w:eastAsiaTheme="minorHAnsi" w:cs="B Nazanin"/>
      <w:sz w:val="24"/>
      <w:szCs w:val="24"/>
      <w:lang w:bidi="fa-IR"/>
    </w:rPr>
  </w:style>
  <w:style w:type="table" w:styleId="GridTable4">
    <w:name w:val="Grid Table 4"/>
    <w:basedOn w:val="TableNormal"/>
    <w:uiPriority w:val="49"/>
    <w:rsid w:val="0094321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E1176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1176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E1176F"/>
    <w:rPr>
      <w:rFonts w:asciiTheme="minorHAnsi" w:eastAsiaTheme="minorHAnsi" w:hAnsiTheme="minorHAnsi" w:cstheme="minorBid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1176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1176F"/>
    <w:rPr>
      <w:rFonts w:asciiTheme="minorHAnsi" w:eastAsiaTheme="minorHAnsi" w:hAnsiTheme="minorHAnsi" w:cstheme="minorBid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61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7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pehr.sabour@gmail.com)" TargetMode="External"/><Relationship Id="rId13" Type="http://schemas.openxmlformats.org/officeDocument/2006/relationships/hyperlink" Target="mailto:fa.omidvar73@gmail.com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mhafshari@aut.ac.ir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epehr.sabour@gmail.com)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fa.omidvar73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mhafshari@aut.ac.ir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133B0B-8662-49F8-B65D-42A56D831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6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سوال 1: الف) اگر تابع مولد کد CRC، g(x) = x8+x2+x+1 باشد کد تشخيص خطا CRC را برای اطلاعات D= (00000000 00101101) را محاسبه کني</vt:lpstr>
    </vt:vector>
  </TitlesOfParts>
  <Company>itrc</Company>
  <LinksUpToDate>false</LinksUpToDate>
  <CharactersWithSpaces>3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سوال 1: الف) اگر تابع مولد کد CRC، g(x) = x8+x2+x+1 باشد کد تشخيص خطا CRC را برای اطلاعات D= (00000000 00101101) را محاسبه کني</dc:title>
  <dc:creator>sabaei</dc:creator>
  <cp:lastModifiedBy>unknown</cp:lastModifiedBy>
  <cp:revision>27</cp:revision>
  <cp:lastPrinted>2018-03-05T20:20:00Z</cp:lastPrinted>
  <dcterms:created xsi:type="dcterms:W3CDTF">2018-04-06T14:00:00Z</dcterms:created>
  <dcterms:modified xsi:type="dcterms:W3CDTF">2018-04-09T19:59:00Z</dcterms:modified>
</cp:coreProperties>
</file>